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46130758"/>
        <w:docPartObj>
          <w:docPartGallery w:val="Cover Pages"/>
          <w:docPartUnique/>
        </w:docPartObj>
      </w:sdtPr>
      <w:sdtEndPr/>
      <w:sdtContent>
        <w:p w14:paraId="31213559" w14:textId="2ACAE5F5" w:rsidR="00CE4A15" w:rsidRDefault="00986904">
          <w:r>
            <w:rPr>
              <w:noProof/>
            </w:rPr>
            <mc:AlternateContent>
              <mc:Choice Requires="wps">
                <w:drawing>
                  <wp:anchor distT="0" distB="0" distL="114300" distR="114300" simplePos="0" relativeHeight="251659264" behindDoc="0" locked="0" layoutInCell="1" allowOverlap="1" wp14:anchorId="4887AB5C" wp14:editId="435D6079">
                    <wp:simplePos x="0" y="0"/>
                    <wp:positionH relativeFrom="margin">
                      <wp:align>right</wp:align>
                    </wp:positionH>
                    <wp:positionV relativeFrom="page">
                      <wp:posOffset>244549</wp:posOffset>
                    </wp:positionV>
                    <wp:extent cx="446464" cy="987425"/>
                    <wp:effectExtent l="0" t="0" r="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446464" cy="9874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2-15T00:00:00Z">
                                    <w:dateFormat w:val="yyyy"/>
                                    <w:lid w:val="en-US"/>
                                    <w:storeMappedDataAs w:val="dateTime"/>
                                    <w:calendar w:val="gregorian"/>
                                  </w:date>
                                </w:sdtPr>
                                <w:sdtEndPr/>
                                <w:sdtContent>
                                  <w:p w14:paraId="5FB8986F" w14:textId="08CA6F93" w:rsidR="00CE4A15" w:rsidRDefault="00986904">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800</wp14:pctHeight>
                    </wp14:sizeRelV>
                  </wp:anchor>
                </w:drawing>
              </mc:Choice>
              <mc:Fallback>
                <w:pict>
                  <v:rect w14:anchorId="4887AB5C" id="Rectangle 132" o:spid="_x0000_s1026" style="position:absolute;margin-left:-16.05pt;margin-top:19.25pt;width:35.15pt;height:77.75pt;z-index:251659264;visibility:visible;mso-wrap-style:square;mso-width-percent:0;mso-height-percent:98;mso-wrap-distance-left:9pt;mso-wrap-distance-top:0;mso-wrap-distance-right:9pt;mso-wrap-distance-bottom:0;mso-position-horizontal:right;mso-position-horizontal-relative:margin;mso-position-vertical:absolute;mso-position-vertical-relative:page;mso-width-percent:0;mso-height-percent:9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" fillcolor="#5b9bd5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2-15T00:00:00Z">
                              <w:dateFormat w:val="yyyy"/>
                              <w:lid w:val="en-US"/>
                              <w:storeMappedDataAs w:val="dateTime"/>
                              <w:calendar w:val="gregorian"/>
                            </w:date>
                          </w:sdtPr>
                          <w:sdtEndPr/>
                          <w:sdtContent>
                            <w:p w14:paraId="5FB8986F" w14:textId="08CA6F93" w:rsidR="00CE4A15" w:rsidRDefault="00986904">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p>
        <w:p w14:paraId="617B40C1" w14:textId="64264250" w:rsidR="00CE4A15" w:rsidRDefault="00CE4A15">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60288" behindDoc="0" locked="0" layoutInCell="1" allowOverlap="1" wp14:anchorId="77B124C0" wp14:editId="63DA833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6F18E4" w14:textId="763D937B" w:rsidR="00CE4A15" w:rsidRDefault="004255B4">
                                <w:pPr>
                                  <w:pStyle w:val="NoSpacing"/>
                                  <w:spacing w:before="40" w:after="560" w:line="216" w:lineRule="auto"/>
                                  <w:rPr>
                                    <w:color w:val="5B9BD5" w:themeColor="accent1"/>
                                    <w:sz w:val="72"/>
                                    <w:szCs w:val="72"/>
                                  </w:rPr>
                                </w:pPr>
                                <w:sdt>
                                  <w:sdtPr>
                                    <w:rPr>
                                      <w:color w:val="5B9BD5"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424B3">
                                      <w:rPr>
                                        <w:color w:val="5B9BD5" w:themeColor="accent1"/>
                                        <w:sz w:val="72"/>
                                        <w:szCs w:val="72"/>
                                      </w:rPr>
                                      <w:t>Facial recognition subsyste-w1801757</w:t>
                                    </w:r>
                                    <w:r w:rsidR="003008DB">
                                      <w:rPr>
                                        <w:color w:val="5B9BD5" w:themeColor="accent1"/>
                                        <w:sz w:val="72"/>
                                        <w:szCs w:val="72"/>
                                      </w:rPr>
                                      <w:t>5</w:t>
                                    </w:r>
                                  </w:sdtContent>
                                </w:sdt>
                              </w:p>
                              <w:sdt>
                                <w:sdtPr>
                                  <w:rPr>
                                    <w:caps/>
                                    <w:color w:val="1F3864"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71ADADD" w14:textId="1BF682F9" w:rsidR="00CE4A15" w:rsidRDefault="001B2D10">
                                    <w:pPr>
                                      <w:pStyle w:val="NoSpacing"/>
                                      <w:spacing w:before="40" w:after="40"/>
                                      <w:rPr>
                                        <w:caps/>
                                        <w:color w:val="1F3864" w:themeColor="accent5" w:themeShade="80"/>
                                        <w:sz w:val="28"/>
                                        <w:szCs w:val="28"/>
                                      </w:rPr>
                                    </w:pPr>
                                    <w:r w:rsidRPr="001B2D10">
                                      <w:rPr>
                                        <w:caps/>
                                        <w:color w:val="1F3864" w:themeColor="accent5" w:themeShade="80"/>
                                        <w:sz w:val="28"/>
                                        <w:szCs w:val="28"/>
                                      </w:rPr>
                                      <w:t>KV6002</w:t>
                                    </w:r>
                                    <w:r>
                                      <w:rPr>
                                        <w:caps/>
                                        <w:color w:val="1F3864" w:themeColor="accent5" w:themeShade="80"/>
                                        <w:sz w:val="28"/>
                                        <w:szCs w:val="28"/>
                                      </w:rPr>
                                      <w:t>:</w:t>
                                    </w:r>
                                    <w:r w:rsidRPr="001B2D10">
                                      <w:rPr>
                                        <w:caps/>
                                        <w:color w:val="1F3864" w:themeColor="accent5" w:themeShade="80"/>
                                        <w:sz w:val="28"/>
                                        <w:szCs w:val="28"/>
                                      </w:rPr>
                                      <w:t xml:space="preserve"> Team Project and Professionalism</w:t>
                                    </w:r>
                                  </w:p>
                                </w:sdtContent>
                              </w:sdt>
                              <w:sdt>
                                <w:sdtPr>
                                  <w:rPr>
                                    <w:caps/>
                                    <w:color w:val="4472C4"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C4B29D4" w14:textId="2A2B159F" w:rsidR="00CE4A15" w:rsidRDefault="00CE4A15">
                                    <w:pPr>
                                      <w:pStyle w:val="NoSpacing"/>
                                      <w:spacing w:before="80" w:after="40"/>
                                      <w:rPr>
                                        <w:caps/>
                                        <w:color w:val="4472C4" w:themeColor="accent5"/>
                                        <w:sz w:val="24"/>
                                        <w:szCs w:val="24"/>
                                      </w:rPr>
                                    </w:pPr>
                                    <w:r>
                                      <w:rPr>
                                        <w:caps/>
                                        <w:color w:val="4472C4" w:themeColor="accent5"/>
                                        <w:sz w:val="24"/>
                                        <w:szCs w:val="24"/>
                                      </w:rPr>
                                      <w:t>Alexandru adonis neagu</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7B124C0" id="_x0000_t202" coordsize="21600,21600" o:spt="202" path="m,l,21600r21600,l21600,xe">
                    <v:stroke joinstyle="miter"/>
                    <v:path gradientshapeok="t" o:connecttype="rect"/>
                  </v:shapetype>
                  <v:shape id="Text Box 131" o:spid="_x0000_s1027"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4aQdwIAAF4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" filled="f" stroked="f" strokeweight=".5pt">
                    <v:textbox style="mso-fit-shape-to-text:t" inset="0,0,0,0">
                      <w:txbxContent>
                        <w:p w14:paraId="6E6F18E4" w14:textId="763D937B" w:rsidR="00CE4A15" w:rsidRDefault="004255B4">
                          <w:pPr>
                            <w:pStyle w:val="NoSpacing"/>
                            <w:spacing w:before="40" w:after="560" w:line="216" w:lineRule="auto"/>
                            <w:rPr>
                              <w:color w:val="5B9BD5" w:themeColor="accent1"/>
                              <w:sz w:val="72"/>
                              <w:szCs w:val="72"/>
                            </w:rPr>
                          </w:pPr>
                          <w:sdt>
                            <w:sdtPr>
                              <w:rPr>
                                <w:color w:val="5B9BD5"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424B3">
                                <w:rPr>
                                  <w:color w:val="5B9BD5" w:themeColor="accent1"/>
                                  <w:sz w:val="72"/>
                                  <w:szCs w:val="72"/>
                                </w:rPr>
                                <w:t>Facial recognition subsyste-w1801757</w:t>
                              </w:r>
                              <w:r w:rsidR="003008DB">
                                <w:rPr>
                                  <w:color w:val="5B9BD5" w:themeColor="accent1"/>
                                  <w:sz w:val="72"/>
                                  <w:szCs w:val="72"/>
                                </w:rPr>
                                <w:t>5</w:t>
                              </w:r>
                            </w:sdtContent>
                          </w:sdt>
                        </w:p>
                        <w:sdt>
                          <w:sdtPr>
                            <w:rPr>
                              <w:caps/>
                              <w:color w:val="1F3864"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71ADADD" w14:textId="1BF682F9" w:rsidR="00CE4A15" w:rsidRDefault="001B2D10">
                              <w:pPr>
                                <w:pStyle w:val="NoSpacing"/>
                                <w:spacing w:before="40" w:after="40"/>
                                <w:rPr>
                                  <w:caps/>
                                  <w:color w:val="1F3864" w:themeColor="accent5" w:themeShade="80"/>
                                  <w:sz w:val="28"/>
                                  <w:szCs w:val="28"/>
                                </w:rPr>
                              </w:pPr>
                              <w:r w:rsidRPr="001B2D10">
                                <w:rPr>
                                  <w:caps/>
                                  <w:color w:val="1F3864" w:themeColor="accent5" w:themeShade="80"/>
                                  <w:sz w:val="28"/>
                                  <w:szCs w:val="28"/>
                                </w:rPr>
                                <w:t>KV6002</w:t>
                              </w:r>
                              <w:r>
                                <w:rPr>
                                  <w:caps/>
                                  <w:color w:val="1F3864" w:themeColor="accent5" w:themeShade="80"/>
                                  <w:sz w:val="28"/>
                                  <w:szCs w:val="28"/>
                                </w:rPr>
                                <w:t>:</w:t>
                              </w:r>
                              <w:r w:rsidRPr="001B2D10">
                                <w:rPr>
                                  <w:caps/>
                                  <w:color w:val="1F3864" w:themeColor="accent5" w:themeShade="80"/>
                                  <w:sz w:val="28"/>
                                  <w:szCs w:val="28"/>
                                </w:rPr>
                                <w:t xml:space="preserve"> Team Project and Professionalism</w:t>
                              </w:r>
                            </w:p>
                          </w:sdtContent>
                        </w:sdt>
                        <w:sdt>
                          <w:sdtPr>
                            <w:rPr>
                              <w:caps/>
                              <w:color w:val="4472C4"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C4B29D4" w14:textId="2A2B159F" w:rsidR="00CE4A15" w:rsidRDefault="00CE4A15">
                              <w:pPr>
                                <w:pStyle w:val="NoSpacing"/>
                                <w:spacing w:before="80" w:after="40"/>
                                <w:rPr>
                                  <w:caps/>
                                  <w:color w:val="4472C4" w:themeColor="accent5"/>
                                  <w:sz w:val="24"/>
                                  <w:szCs w:val="24"/>
                                </w:rPr>
                              </w:pPr>
                              <w:r>
                                <w:rPr>
                                  <w:caps/>
                                  <w:color w:val="4472C4" w:themeColor="accent5"/>
                                  <w:sz w:val="24"/>
                                  <w:szCs w:val="24"/>
                                </w:rPr>
                                <w:t>Alexandru adonis neagu</w:t>
                              </w:r>
                            </w:p>
                          </w:sdtContent>
                        </w:sdt>
                      </w:txbxContent>
                    </v:textbox>
                    <w10:wrap type="square" anchorx="margin" anchory="page"/>
                  </v:shape>
                </w:pict>
              </mc:Fallback>
            </mc:AlternateContent>
          </w:r>
          <w:r>
            <w:br w:type="page"/>
          </w:r>
        </w:p>
      </w:sdtContent>
    </w:sdt>
    <w:p w14:paraId="26E056F6" w14:textId="107DD16D" w:rsidR="007A151B" w:rsidRDefault="002021DB" w:rsidP="007A151B">
      <w:pPr>
        <w:pStyle w:val="Heading1"/>
        <w:jc w:val="center"/>
      </w:pPr>
      <w:r>
        <w:lastRenderedPageBreak/>
        <w:t>Facial recognition subsystem</w:t>
      </w:r>
      <w:r w:rsidR="0045615B">
        <w:t xml:space="preserve"> -Alexandru Adonis Neagu</w:t>
      </w:r>
    </w:p>
    <w:p w14:paraId="072DBDEB" w14:textId="57DB0953" w:rsidR="0045615B" w:rsidRPr="0045615B" w:rsidRDefault="006534A8" w:rsidP="0045615B">
      <w:pPr>
        <w:pStyle w:val="Heading2"/>
      </w:pPr>
      <w:r>
        <w:t>Initial description:</w:t>
      </w:r>
    </w:p>
    <w:p w14:paraId="2B7B014B" w14:textId="5769DF7E" w:rsidR="006534A8" w:rsidRDefault="0045615B" w:rsidP="006534A8">
      <w:r>
        <w:tab/>
      </w:r>
      <w:r w:rsidR="001E6E2E">
        <w:t xml:space="preserve">This </w:t>
      </w:r>
      <w:r w:rsidR="00F02B9D">
        <w:t xml:space="preserve">main task of this subsystem is to ensure an efficient way </w:t>
      </w:r>
      <w:r w:rsidR="0067355D">
        <w:t xml:space="preserve">to help the user to sign in. Once the </w:t>
      </w:r>
      <w:r w:rsidR="008A22F3">
        <w:t>webpage</w:t>
      </w:r>
      <w:r w:rsidR="0067355D">
        <w:t xml:space="preserve"> is acc</w:t>
      </w:r>
      <w:r w:rsidR="00C23E32">
        <w:t xml:space="preserve">essed </w:t>
      </w:r>
      <w:r w:rsidR="00214960">
        <w:t>the user will be asked to tak</w:t>
      </w:r>
      <w:r w:rsidR="00813F95">
        <w:t xml:space="preserve">e a photo </w:t>
      </w:r>
      <w:r w:rsidR="00FA254A">
        <w:t>using its phone/tablet camera</w:t>
      </w:r>
      <w:r w:rsidR="008233DB">
        <w:t xml:space="preserve">. </w:t>
      </w:r>
      <w:r w:rsidR="00435571">
        <w:t>Next, the system will identify and authenticate the user</w:t>
      </w:r>
      <w:r w:rsidR="003318A6">
        <w:t xml:space="preserve">. </w:t>
      </w:r>
      <w:r w:rsidR="00490232">
        <w:t xml:space="preserve">If the user </w:t>
      </w:r>
      <w:r w:rsidR="008A22F3">
        <w:t>authenticated,</w:t>
      </w:r>
      <w:r w:rsidR="00490232">
        <w:t xml:space="preserve"> </w:t>
      </w:r>
      <w:r w:rsidR="00DB4E3E">
        <w:t xml:space="preserve">it will be redirected to its profile from where will be able to make </w:t>
      </w:r>
      <w:r w:rsidR="009B49B6">
        <w:t>different choices.</w:t>
      </w:r>
    </w:p>
    <w:p w14:paraId="55B9504A" w14:textId="52C7BFD0" w:rsidR="00716C93" w:rsidRDefault="00716C93" w:rsidP="006534A8">
      <w:r>
        <w:rPr>
          <w:noProof/>
        </w:rPr>
        <w:drawing>
          <wp:inline distT="0" distB="0" distL="0" distR="0" wp14:anchorId="541670B8" wp14:editId="0E41340F">
            <wp:extent cx="5886450" cy="320040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13069580" w14:textId="77777777" w:rsidR="00B568A0" w:rsidRPr="006534A8" w:rsidRDefault="00B568A0" w:rsidP="006534A8"/>
    <w:p w14:paraId="253E05C6" w14:textId="63BA2F7B" w:rsidR="004F12A3" w:rsidRPr="00741BD1" w:rsidRDefault="00741BD1" w:rsidP="00741BD1">
      <w:pPr>
        <w:pStyle w:val="Heading2"/>
      </w:pPr>
      <w:r w:rsidRPr="00741BD1">
        <w:t>Requirements capture plan</w:t>
      </w:r>
      <w:r w:rsidR="002D2FA7">
        <w:t xml:space="preserve"> - </w:t>
      </w:r>
      <w:proofErr w:type="spellStart"/>
      <w:r w:rsidR="002D2FA7">
        <w:t>M</w:t>
      </w:r>
      <w:r w:rsidR="00B63999">
        <w:t>oSCoW</w:t>
      </w:r>
      <w:proofErr w:type="spellEnd"/>
      <w:r w:rsidRPr="00741BD1">
        <w:t>:</w:t>
      </w:r>
    </w:p>
    <w:p w14:paraId="526A3E35" w14:textId="35D752FA" w:rsidR="001C7BC2" w:rsidRDefault="00ED6AAF" w:rsidP="001C7BC2">
      <w:r>
        <w:tab/>
        <w:t xml:space="preserve">Biometrics </w:t>
      </w:r>
      <w:r w:rsidR="00C323BF">
        <w:t xml:space="preserve">authentication has grown in popularity in the last decades </w:t>
      </w:r>
      <w:r w:rsidR="009D5BC1">
        <w:t>when talking about data security.</w:t>
      </w:r>
      <w:r w:rsidR="00894CA2">
        <w:t xml:space="preserve"> Biometrics </w:t>
      </w:r>
      <w:r w:rsidR="0071294B">
        <w:t>are used for</w:t>
      </w:r>
      <w:r w:rsidR="009B29E1">
        <w:t xml:space="preserve"> providing a person authentication to have access to their data. </w:t>
      </w:r>
      <w:r w:rsidR="002419B6">
        <w:t>These technologies</w:t>
      </w:r>
      <w:r w:rsidR="009B29E1">
        <w:t xml:space="preserve"> are </w:t>
      </w:r>
      <w:r w:rsidR="006D19F7">
        <w:t xml:space="preserve">gaining ground </w:t>
      </w:r>
      <w:r w:rsidR="00A92AFE">
        <w:t>against</w:t>
      </w:r>
      <w:r w:rsidR="00CB2050">
        <w:t xml:space="preserve"> </w:t>
      </w:r>
      <w:r w:rsidR="00A92AFE">
        <w:t xml:space="preserve">the old methods </w:t>
      </w:r>
      <w:r w:rsidR="002419B6">
        <w:t xml:space="preserve">such </w:t>
      </w:r>
      <w:r w:rsidR="00FE4B86">
        <w:t>as</w:t>
      </w:r>
      <w:r w:rsidR="002419B6">
        <w:t xml:space="preserve"> the use of password and</w:t>
      </w:r>
      <w:r w:rsidR="008F49AB">
        <w:t xml:space="preserve"> </w:t>
      </w:r>
      <w:r w:rsidR="00036F3F">
        <w:t>code. (1</w:t>
      </w:r>
      <w:proofErr w:type="gramStart"/>
      <w:r w:rsidR="00036F3F">
        <w:t>)</w:t>
      </w:r>
      <w:r w:rsidR="00BF57B8">
        <w:t>,</w:t>
      </w:r>
      <w:r w:rsidR="00E35AFD">
        <w:t>(</w:t>
      </w:r>
      <w:proofErr w:type="gramEnd"/>
      <w:r w:rsidR="00E35AFD">
        <w:t>2)</w:t>
      </w:r>
      <w:r w:rsidR="00446A24">
        <w:t>,(4)</w:t>
      </w:r>
      <w:r w:rsidR="00AE028E">
        <w:t xml:space="preserve"> The </w:t>
      </w:r>
      <w:r w:rsidR="005034A1">
        <w:t xml:space="preserve">biometric that will be </w:t>
      </w:r>
      <w:r w:rsidR="00721150">
        <w:t>used in</w:t>
      </w:r>
      <w:r w:rsidR="005034A1">
        <w:t xml:space="preserve"> the system is facial recognition</w:t>
      </w:r>
      <w:r w:rsidR="00721150">
        <w:t xml:space="preserve">. It </w:t>
      </w:r>
      <w:r w:rsidR="00BA09B9">
        <w:t>is</w:t>
      </w:r>
      <w:r w:rsidR="005E1683">
        <w:t xml:space="preserve"> the most natural way to authenticate a </w:t>
      </w:r>
      <w:r w:rsidR="000A09FB">
        <w:t>person. (</w:t>
      </w:r>
      <w:r w:rsidR="00F650DE">
        <w:t>5</w:t>
      </w:r>
      <w:proofErr w:type="gramStart"/>
      <w:r w:rsidR="00F650DE">
        <w:t>),</w:t>
      </w:r>
      <w:r w:rsidR="0012404D">
        <w:t>(</w:t>
      </w:r>
      <w:proofErr w:type="gramEnd"/>
      <w:r w:rsidR="0012404D">
        <w:t>6)</w:t>
      </w:r>
    </w:p>
    <w:p w14:paraId="7E75C42B" w14:textId="1584D574" w:rsidR="00791DF2" w:rsidRDefault="00F35F42" w:rsidP="00792FF9">
      <w:pPr>
        <w:ind w:firstLine="720"/>
      </w:pPr>
      <w:r>
        <w:t xml:space="preserve">For such a project a deep learning approach will be used </w:t>
      </w:r>
      <w:r w:rsidR="005262EA">
        <w:t xml:space="preserve">to obtain a model that can identify and authenticate a facial image. Studies showed that </w:t>
      </w:r>
      <w:r w:rsidR="00D97E18">
        <w:t>a Convolutional Neural Network</w:t>
      </w:r>
      <w:r w:rsidR="007970B4">
        <w:t xml:space="preserve"> is very effective</w:t>
      </w:r>
      <w:r w:rsidR="00470095">
        <w:t xml:space="preserve"> in areas such as image reco</w:t>
      </w:r>
      <w:r w:rsidR="00EA2E9D">
        <w:t xml:space="preserve">gnition and </w:t>
      </w:r>
      <w:r w:rsidR="006766D5">
        <w:t>authentication</w:t>
      </w:r>
      <w:r w:rsidR="00EA2E9D">
        <w:t>.</w:t>
      </w:r>
      <w:r w:rsidR="00583A4E" w:rsidRPr="00583A4E">
        <w:rPr>
          <w:sz w:val="24"/>
          <w:szCs w:val="24"/>
        </w:rPr>
        <w:t xml:space="preserve"> </w:t>
      </w:r>
      <w:r w:rsidR="00583A4E" w:rsidRPr="002F1C61">
        <w:t xml:space="preserve">This approach has been chosen for its ability to deal with raw data and to overcome the disadvantage of feature-based methods that require a significant exertion should be put on to plan and utilise different include extraction techniques which are human-made </w:t>
      </w:r>
      <w:r w:rsidR="000A09FB" w:rsidRPr="002F1C61">
        <w:t>features.</w:t>
      </w:r>
      <w:r w:rsidR="000A09FB">
        <w:t xml:space="preserve"> (</w:t>
      </w:r>
      <w:r w:rsidR="005A7FFE">
        <w:t>7</w:t>
      </w:r>
      <w:r w:rsidR="00216CD4">
        <w:t>)</w:t>
      </w:r>
    </w:p>
    <w:p w14:paraId="7EA31AC3" w14:textId="154F57C7" w:rsidR="00D806E5" w:rsidRDefault="00583A4E" w:rsidP="00792FF9">
      <w:pPr>
        <w:ind w:firstLine="720"/>
      </w:pPr>
      <w:r w:rsidRPr="002F1C61">
        <w:t xml:space="preserve"> CNN input and output are array vectors called a feature map. Since this project will deal with images, the array dimension will be 2D.</w:t>
      </w:r>
      <w:r w:rsidR="004049B9">
        <w:t xml:space="preserve"> Some </w:t>
      </w:r>
      <w:r w:rsidR="005C588B">
        <w:t xml:space="preserve">pre-processing of the images will </w:t>
      </w:r>
      <w:r w:rsidR="00987023">
        <w:t xml:space="preserve">have to take place. Once this step is done, the </w:t>
      </w:r>
      <w:r w:rsidR="001D5EF1">
        <w:t>feature extraction process using CNN begins.</w:t>
      </w:r>
      <w:r w:rsidR="004A0842">
        <w:t xml:space="preserve"> By analysing those features the classifier will classify the image </w:t>
      </w:r>
      <w:r w:rsidR="008D4F4C">
        <w:t xml:space="preserve">and train the whole system. Once the training is done </w:t>
      </w:r>
      <w:r w:rsidR="000C3C34">
        <w:t xml:space="preserve">the system will be tested by using </w:t>
      </w:r>
      <w:r w:rsidR="008479EE">
        <w:t xml:space="preserve">different </w:t>
      </w:r>
      <w:r w:rsidR="00C55D40">
        <w:t>images</w:t>
      </w:r>
      <w:r w:rsidR="008479EE">
        <w:t xml:space="preserve"> f</w:t>
      </w:r>
      <w:r w:rsidR="00C55D40">
        <w:t>rom</w:t>
      </w:r>
      <w:r w:rsidR="008479EE">
        <w:t xml:space="preserve"> those used for training </w:t>
      </w:r>
      <w:r w:rsidR="00C55D40">
        <w:t>to see how the model</w:t>
      </w:r>
      <w:r w:rsidR="00894595">
        <w:t xml:space="preserve"> performs.</w:t>
      </w:r>
      <w:r w:rsidR="001D5EF1">
        <w:t xml:space="preserve"> </w:t>
      </w:r>
      <w:r w:rsidR="001B6BF6">
        <w:t xml:space="preserve">Further tests will determine </w:t>
      </w:r>
      <w:r w:rsidR="00E12598">
        <w:t>the number of nodes and layers that will be used for the best result.</w:t>
      </w:r>
    </w:p>
    <w:p w14:paraId="062A3758" w14:textId="77777777" w:rsidR="00C51672" w:rsidRDefault="00C51672" w:rsidP="00792FF9">
      <w:pPr>
        <w:ind w:firstLine="720"/>
      </w:pPr>
    </w:p>
    <w:p w14:paraId="26273648" w14:textId="1D075D08" w:rsidR="00A26794" w:rsidRDefault="00A26794" w:rsidP="002F1C61">
      <w:pPr>
        <w:ind w:firstLine="720"/>
      </w:pPr>
      <w:r>
        <w:t>As a</w:t>
      </w:r>
      <w:r w:rsidR="003370F9">
        <w:t xml:space="preserve"> programming </w:t>
      </w:r>
      <w:r w:rsidR="00942E31">
        <w:t xml:space="preserve">python will be used </w:t>
      </w:r>
      <w:r w:rsidR="004A3278">
        <w:t xml:space="preserve">and </w:t>
      </w:r>
      <w:r w:rsidR="003D0BC2">
        <w:t xml:space="preserve">the </w:t>
      </w:r>
      <w:r w:rsidR="003D0BC2" w:rsidRPr="003D0BC2">
        <w:t>Integrated development environment</w:t>
      </w:r>
      <w:r w:rsidR="003D0BC2">
        <w:t xml:space="preserve"> for this project will </w:t>
      </w:r>
      <w:r w:rsidR="00F5788C">
        <w:t>be used anaconda.</w:t>
      </w:r>
    </w:p>
    <w:p w14:paraId="3E88BBF8" w14:textId="1178BAAB" w:rsidR="00791191" w:rsidRDefault="003045C8" w:rsidP="003045C8">
      <w:pPr>
        <w:pStyle w:val="ListParagraph"/>
        <w:numPr>
          <w:ilvl w:val="0"/>
          <w:numId w:val="7"/>
        </w:numPr>
      </w:pPr>
      <w:r>
        <w:t xml:space="preserve">Must: </w:t>
      </w:r>
    </w:p>
    <w:p w14:paraId="5F9DED8A" w14:textId="4CC70303" w:rsidR="008B7D25" w:rsidRDefault="008B7D25" w:rsidP="008B7D25">
      <w:pPr>
        <w:pStyle w:val="ListParagraph"/>
        <w:ind w:left="2160"/>
      </w:pPr>
      <w:r>
        <w:t xml:space="preserve">Identify and </w:t>
      </w:r>
      <w:r w:rsidR="00536E7C">
        <w:t>authenticate the user into the system</w:t>
      </w:r>
    </w:p>
    <w:p w14:paraId="09CB631C" w14:textId="4EDF183E" w:rsidR="00536E7C" w:rsidRDefault="00536E7C" w:rsidP="00536E7C">
      <w:pPr>
        <w:pStyle w:val="ListParagraph"/>
        <w:numPr>
          <w:ilvl w:val="0"/>
          <w:numId w:val="7"/>
        </w:numPr>
      </w:pPr>
      <w:r>
        <w:t>Should:</w:t>
      </w:r>
    </w:p>
    <w:p w14:paraId="5FB1D70A" w14:textId="3E43AF52" w:rsidR="00536E7C" w:rsidRDefault="00733BFC" w:rsidP="00733BFC">
      <w:pPr>
        <w:pStyle w:val="ListParagraph"/>
        <w:ind w:left="2160"/>
      </w:pPr>
      <w:r>
        <w:t xml:space="preserve">Take a small amount of time and </w:t>
      </w:r>
      <w:r w:rsidR="0021066A">
        <w:t>have a good performance</w:t>
      </w:r>
    </w:p>
    <w:p w14:paraId="45A9ACD0" w14:textId="062C8FF1" w:rsidR="0021066A" w:rsidRDefault="0021066A" w:rsidP="0021066A">
      <w:pPr>
        <w:pStyle w:val="ListParagraph"/>
        <w:numPr>
          <w:ilvl w:val="0"/>
          <w:numId w:val="7"/>
        </w:numPr>
      </w:pPr>
      <w:r>
        <w:t>Could:</w:t>
      </w:r>
      <w:r w:rsidR="00A9078B">
        <w:t xml:space="preserve"> </w:t>
      </w:r>
    </w:p>
    <w:p w14:paraId="769ACEAA" w14:textId="42E0A3E3" w:rsidR="00A9078B" w:rsidRDefault="00A9078B" w:rsidP="00A9078B">
      <w:pPr>
        <w:ind w:left="2160"/>
      </w:pPr>
      <w:r>
        <w:t xml:space="preserve">Be able to make the difference between </w:t>
      </w:r>
      <w:r w:rsidR="00115912">
        <w:t xml:space="preserve">the real person in </w:t>
      </w:r>
      <w:r w:rsidR="00BD2F2F">
        <w:t xml:space="preserve">front of the device and </w:t>
      </w:r>
      <w:r w:rsidR="00224EA8">
        <w:t>an</w:t>
      </w:r>
      <w:r w:rsidR="00441317">
        <w:t xml:space="preserve"> actual photograph.</w:t>
      </w:r>
    </w:p>
    <w:p w14:paraId="2E99021B" w14:textId="632E313B" w:rsidR="00D237A4" w:rsidRDefault="006A2A3D" w:rsidP="00D237A4">
      <w:pPr>
        <w:jc w:val="both"/>
      </w:pPr>
      <w:r>
        <w:t xml:space="preserve">To develop the </w:t>
      </w:r>
      <w:r w:rsidR="00821A7D">
        <w:t>subsystem,</w:t>
      </w:r>
      <w:r>
        <w:t xml:space="preserve"> </w:t>
      </w:r>
      <w:r w:rsidR="00D879B0">
        <w:t>I identify</w:t>
      </w:r>
      <w:r w:rsidR="00D237A4">
        <w:t xml:space="preserve"> several </w:t>
      </w:r>
      <w:r w:rsidR="00C1344F">
        <w:t>poi</w:t>
      </w:r>
      <w:r w:rsidR="004A433F">
        <w:t>nts</w:t>
      </w:r>
      <w:r w:rsidR="002C68A3">
        <w:t xml:space="preserve"> that </w:t>
      </w:r>
      <w:r w:rsidR="005D4117">
        <w:t xml:space="preserve">I </w:t>
      </w:r>
      <w:proofErr w:type="gramStart"/>
      <w:r w:rsidR="005D4117">
        <w:t>have to</w:t>
      </w:r>
      <w:proofErr w:type="gramEnd"/>
      <w:r w:rsidR="005D4117">
        <w:t xml:space="preserve"> focus on:</w:t>
      </w:r>
    </w:p>
    <w:p w14:paraId="00D23207" w14:textId="038198FB" w:rsidR="00821A7D" w:rsidRDefault="0046285A" w:rsidP="0046285A">
      <w:r w:rsidRPr="0046285A">
        <w:rPr>
          <w:b/>
          <w:bCs/>
        </w:rPr>
        <w:t>Must:</w:t>
      </w:r>
      <w:r>
        <w:rPr>
          <w:b/>
          <w:bCs/>
        </w:rPr>
        <w:t xml:space="preserve"> </w:t>
      </w:r>
      <w:r>
        <w:t xml:space="preserve">Collect </w:t>
      </w:r>
      <w:r w:rsidR="00AB07A4">
        <w:t xml:space="preserve">enough picture samples to </w:t>
      </w:r>
      <w:r w:rsidR="009B3E57">
        <w:t xml:space="preserve">be able to train the model. The pictures must </w:t>
      </w:r>
      <w:r w:rsidR="00EB24AA">
        <w:t>be</w:t>
      </w:r>
      <w:r w:rsidR="00894595">
        <w:t xml:space="preserve"> of</w:t>
      </w:r>
      <w:r w:rsidR="00EB24AA">
        <w:t xml:space="preserve"> high quality </w:t>
      </w:r>
      <w:r w:rsidR="007A6797">
        <w:t xml:space="preserve">so that the </w:t>
      </w:r>
      <w:r w:rsidR="00576860">
        <w:t>accuracy of the model can increase</w:t>
      </w:r>
      <w:r w:rsidR="00190A2F">
        <w:t xml:space="preserve">. Moreover, </w:t>
      </w:r>
      <w:r w:rsidR="00894595">
        <w:t xml:space="preserve">a </w:t>
      </w:r>
      <w:r w:rsidR="007F545A">
        <w:t xml:space="preserve">further test must be conducted to find the best combination </w:t>
      </w:r>
      <w:r w:rsidR="004722BA">
        <w:t xml:space="preserve">regarding the number of hidden layers and </w:t>
      </w:r>
      <w:r w:rsidR="00C05D19">
        <w:t xml:space="preserve">the nodes. Further optimization </w:t>
      </w:r>
      <w:r w:rsidR="009A16AB">
        <w:t xml:space="preserve">will be needed </w:t>
      </w:r>
      <w:r w:rsidR="00550768">
        <w:t>to</w:t>
      </w:r>
      <w:r w:rsidR="00DD25E8">
        <w:t xml:space="preserve"> </w:t>
      </w:r>
      <w:r w:rsidR="005F05BF">
        <w:t>improve the model</w:t>
      </w:r>
      <w:r w:rsidR="00E40BC2">
        <w:t>.</w:t>
      </w:r>
    </w:p>
    <w:p w14:paraId="1D80E371" w14:textId="1AB483CD" w:rsidR="004D6DE9" w:rsidRDefault="004673B3" w:rsidP="0046285A">
      <w:r>
        <w:rPr>
          <w:b/>
          <w:bCs/>
        </w:rPr>
        <w:t xml:space="preserve">Should: </w:t>
      </w:r>
      <w:r>
        <w:t xml:space="preserve">Be able to perform </w:t>
      </w:r>
      <w:r w:rsidR="00E40BC2">
        <w:t xml:space="preserve">the identification and </w:t>
      </w:r>
      <w:r w:rsidR="005A48F4">
        <w:t>authentication</w:t>
      </w:r>
      <w:r w:rsidR="00E40BC2">
        <w:t xml:space="preserve"> in a very small amount </w:t>
      </w:r>
      <w:r w:rsidR="005A48F4">
        <w:t>of time showing the smallest error rate of misclassification.</w:t>
      </w:r>
    </w:p>
    <w:p w14:paraId="1A3106D9" w14:textId="478C06E4" w:rsidR="005A48F4" w:rsidRDefault="005A48F4" w:rsidP="005A48F4">
      <w:pPr>
        <w:jc w:val="both"/>
      </w:pPr>
      <w:r>
        <w:rPr>
          <w:b/>
          <w:bCs/>
        </w:rPr>
        <w:t xml:space="preserve">Could: </w:t>
      </w:r>
      <w:r w:rsidR="0031570B">
        <w:t xml:space="preserve">Be able to make a difference between a </w:t>
      </w:r>
      <w:r w:rsidR="00B173CB">
        <w:t xml:space="preserve">genuine person and </w:t>
      </w:r>
      <w:r w:rsidR="00155939">
        <w:t xml:space="preserve">printed picture </w:t>
      </w:r>
      <w:r w:rsidR="0079158F">
        <w:t>or any oth</w:t>
      </w:r>
      <w:r w:rsidR="006925E0">
        <w:t xml:space="preserve">er image that is used </w:t>
      </w:r>
      <w:r w:rsidR="00883669">
        <w:t xml:space="preserve">to </w:t>
      </w:r>
      <w:r w:rsidR="006535A3">
        <w:t>sign in on another user account.</w:t>
      </w:r>
    </w:p>
    <w:p w14:paraId="61F13211" w14:textId="496B16E5" w:rsidR="00626B68" w:rsidRDefault="00626B68" w:rsidP="005A48F4">
      <w:pPr>
        <w:jc w:val="both"/>
      </w:pPr>
      <w:r>
        <w:t>High</w:t>
      </w:r>
      <w:r w:rsidR="00894595">
        <w:t>-</w:t>
      </w:r>
      <w:r>
        <w:t>level requirements:</w:t>
      </w:r>
    </w:p>
    <w:p w14:paraId="2F547CC7" w14:textId="34547B6D" w:rsidR="00626B68" w:rsidRDefault="00626B68" w:rsidP="00626B68">
      <w:pPr>
        <w:pStyle w:val="ListParagraph"/>
        <w:numPr>
          <w:ilvl w:val="0"/>
          <w:numId w:val="7"/>
        </w:numPr>
        <w:jc w:val="both"/>
      </w:pPr>
      <w:r>
        <w:t>Access to a camera</w:t>
      </w:r>
    </w:p>
    <w:p w14:paraId="280FE4BC" w14:textId="1AC51F7E" w:rsidR="00626B68" w:rsidRDefault="007750BA" w:rsidP="00626B68">
      <w:pPr>
        <w:pStyle w:val="ListParagraph"/>
        <w:numPr>
          <w:ilvl w:val="0"/>
          <w:numId w:val="7"/>
        </w:numPr>
        <w:jc w:val="both"/>
      </w:pPr>
      <w:r>
        <w:t>Access to high</w:t>
      </w:r>
      <w:r w:rsidR="00894595">
        <w:t>-</w:t>
      </w:r>
      <w:r>
        <w:t>quality pictures</w:t>
      </w:r>
    </w:p>
    <w:p w14:paraId="6D7A8CC5" w14:textId="79238352" w:rsidR="007750BA" w:rsidRDefault="007750BA" w:rsidP="00626B68">
      <w:pPr>
        <w:pStyle w:val="ListParagraph"/>
        <w:numPr>
          <w:ilvl w:val="0"/>
          <w:numId w:val="7"/>
        </w:numPr>
        <w:jc w:val="both"/>
      </w:pPr>
      <w:r>
        <w:t xml:space="preserve">Access to </w:t>
      </w:r>
      <w:r w:rsidR="00973C02">
        <w:t>a large dataset of user images</w:t>
      </w:r>
    </w:p>
    <w:p w14:paraId="6271CAE3" w14:textId="440BE101" w:rsidR="00C13982" w:rsidRPr="005A48F4" w:rsidRDefault="00C13982" w:rsidP="00626B68">
      <w:pPr>
        <w:pStyle w:val="ListParagraph"/>
        <w:numPr>
          <w:ilvl w:val="0"/>
          <w:numId w:val="7"/>
        </w:numPr>
        <w:jc w:val="both"/>
      </w:pPr>
      <w:r>
        <w:t xml:space="preserve">Access to </w:t>
      </w:r>
      <w:r w:rsidR="000049A7">
        <w:t xml:space="preserve">an </w:t>
      </w:r>
      <w:r>
        <w:t>internet connection</w:t>
      </w:r>
    </w:p>
    <w:p w14:paraId="216E4DF8" w14:textId="77777777" w:rsidR="004D6DE9" w:rsidRPr="0046285A" w:rsidRDefault="004D6DE9" w:rsidP="0046285A">
      <w:pPr>
        <w:rPr>
          <w:rStyle w:val="Strong"/>
          <w:b w:val="0"/>
          <w:bCs w:val="0"/>
        </w:rPr>
      </w:pPr>
    </w:p>
    <w:p w14:paraId="00D93B0C" w14:textId="77777777" w:rsidR="005D4117" w:rsidRDefault="005D4117" w:rsidP="00D237A4">
      <w:pPr>
        <w:jc w:val="both"/>
      </w:pPr>
    </w:p>
    <w:p w14:paraId="25280C21" w14:textId="09E70C38" w:rsidR="00870DE1" w:rsidRDefault="00792FF9" w:rsidP="00792FF9">
      <w:pPr>
        <w:pStyle w:val="Heading2"/>
      </w:pPr>
      <w:r>
        <w:lastRenderedPageBreak/>
        <w:t>Dataset</w:t>
      </w:r>
      <w:r w:rsidR="004653B0">
        <w:t>:</w:t>
      </w:r>
    </w:p>
    <w:p w14:paraId="285B737A" w14:textId="6BF2F451" w:rsidR="007C0D57" w:rsidRDefault="00981B6D" w:rsidP="004653B0">
      <w:pPr>
        <w:spacing w:after="0"/>
        <w:ind w:firstLine="720"/>
        <w:rPr>
          <w:noProof/>
        </w:rPr>
      </w:pPr>
      <w:r>
        <w:rPr>
          <w:noProof/>
        </w:rPr>
        <w:drawing>
          <wp:anchor distT="0" distB="0" distL="114300" distR="114300" simplePos="0" relativeHeight="251661312" behindDoc="1" locked="0" layoutInCell="1" allowOverlap="1" wp14:anchorId="3D725DF8" wp14:editId="7831EE7D">
            <wp:simplePos x="0" y="0"/>
            <wp:positionH relativeFrom="page">
              <wp:align>center</wp:align>
            </wp:positionH>
            <wp:positionV relativeFrom="paragraph">
              <wp:posOffset>906145</wp:posOffset>
            </wp:positionV>
            <wp:extent cx="4962525" cy="2785110"/>
            <wp:effectExtent l="0" t="0" r="9525" b="0"/>
            <wp:wrapTopAndBottom/>
            <wp:docPr id="2" name="Picture 2" descr="A picture containing posing, person, grou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osing, person, group, indoo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962525" cy="2785110"/>
                    </a:xfrm>
                    <a:prstGeom prst="rect">
                      <a:avLst/>
                    </a:prstGeom>
                  </pic:spPr>
                </pic:pic>
              </a:graphicData>
            </a:graphic>
          </wp:anchor>
        </w:drawing>
      </w:r>
      <w:r w:rsidR="004653B0">
        <w:t xml:space="preserve">The database that will be used to train the system is the Yale Face Database. It is made of 165 grayscale images of 15 individuals.  For each person, 11 photos have been taken in </w:t>
      </w:r>
      <w:r w:rsidR="000049A7">
        <w:t xml:space="preserve">a </w:t>
      </w:r>
      <w:r w:rsidR="004653B0">
        <w:t>different position and conditions</w:t>
      </w:r>
      <w:r w:rsidR="00AE22B0">
        <w:t xml:space="preserve"> like</w:t>
      </w:r>
      <w:r w:rsidR="00AE22B0" w:rsidRPr="00AE22B0">
        <w:rPr>
          <w:rFonts w:ascii="Lucida Sans" w:hAnsi="Lucida Sans"/>
          <w:color w:val="0A0A0A"/>
          <w:shd w:val="clear" w:color="auto" w:fill="FFFFFF"/>
        </w:rPr>
        <w:t xml:space="preserve"> </w:t>
      </w:r>
      <w:r w:rsidR="00AE22B0" w:rsidRPr="00072765">
        <w:t>centre-light, w/glasses, happy, left-light, w/no glasses, normal, right</w:t>
      </w:r>
      <w:r w:rsidR="00DE1EB5">
        <w:t>-</w:t>
      </w:r>
      <w:r w:rsidR="00AE22B0" w:rsidRPr="00072765">
        <w:t>light, sad, sleepy, surprised, and wink.</w:t>
      </w:r>
      <w:r w:rsidR="007C0D57" w:rsidRPr="007C0D57">
        <w:rPr>
          <w:noProof/>
        </w:rPr>
        <w:t xml:space="preserve"> </w:t>
      </w:r>
      <w:r w:rsidR="00DE1EB5">
        <w:rPr>
          <w:noProof/>
        </w:rPr>
        <w:t>It is open</w:t>
      </w:r>
      <w:r w:rsidR="000049A7">
        <w:rPr>
          <w:noProof/>
        </w:rPr>
        <w:t>e</w:t>
      </w:r>
      <w:r w:rsidR="00DE1EB5">
        <w:rPr>
          <w:noProof/>
        </w:rPr>
        <w:t xml:space="preserve">d source </w:t>
      </w:r>
      <w:r w:rsidR="002D5F90">
        <w:rPr>
          <w:noProof/>
        </w:rPr>
        <w:t>and it can be downlo</w:t>
      </w:r>
      <w:r w:rsidR="000049A7">
        <w:rPr>
          <w:noProof/>
        </w:rPr>
        <w:t>a</w:t>
      </w:r>
      <w:r w:rsidR="002D5F90">
        <w:rPr>
          <w:noProof/>
        </w:rPr>
        <w:t>ded from</w:t>
      </w:r>
      <w:r w:rsidR="002D2FA7">
        <w:rPr>
          <w:noProof/>
        </w:rPr>
        <w:t xml:space="preserve"> </w:t>
      </w:r>
      <w:r w:rsidR="000049A7">
        <w:rPr>
          <w:noProof/>
        </w:rPr>
        <w:t xml:space="preserve">the </w:t>
      </w:r>
      <w:r w:rsidR="002D2FA7">
        <w:rPr>
          <w:noProof/>
        </w:rPr>
        <w:t>internet.</w:t>
      </w:r>
      <w:r w:rsidR="007A088B">
        <w:rPr>
          <w:noProof/>
        </w:rPr>
        <w:t xml:space="preserve"> </w:t>
      </w:r>
      <w:r w:rsidR="00480DF9">
        <w:rPr>
          <w:noProof/>
        </w:rPr>
        <w:t>(8)</w:t>
      </w:r>
    </w:p>
    <w:p w14:paraId="61AC4F26" w14:textId="5E3B75DC" w:rsidR="004653B0" w:rsidRDefault="004653B0" w:rsidP="004653B0">
      <w:pPr>
        <w:spacing w:after="0"/>
        <w:ind w:firstLine="720"/>
      </w:pPr>
    </w:p>
    <w:p w14:paraId="4F7B02A5" w14:textId="0EA3D690" w:rsidR="00A45E23" w:rsidRDefault="00A45E23" w:rsidP="004653B0">
      <w:pPr>
        <w:spacing w:after="0"/>
        <w:ind w:firstLine="720"/>
      </w:pPr>
    </w:p>
    <w:p w14:paraId="7FCC74DD" w14:textId="5AE484C6" w:rsidR="004653B0" w:rsidRPr="004653B0" w:rsidRDefault="004653B0" w:rsidP="004653B0"/>
    <w:p w14:paraId="29D6B04F" w14:textId="4F89F307" w:rsidR="00C64AC5" w:rsidRPr="00C64AC5" w:rsidRDefault="003F124B" w:rsidP="00D440CF">
      <w:pPr>
        <w:pStyle w:val="Heading2"/>
      </w:pPr>
      <w:r>
        <w:t>Stakeholder</w:t>
      </w:r>
      <w:r w:rsidR="00D440CF">
        <w:t>s story:</w:t>
      </w:r>
    </w:p>
    <w:p w14:paraId="5DAB6C7B" w14:textId="570B6384" w:rsidR="00430D07" w:rsidRDefault="009217AD" w:rsidP="00430D07">
      <w:r>
        <w:t xml:space="preserve">This project </w:t>
      </w:r>
      <w:r w:rsidR="00CD3DF0">
        <w:t xml:space="preserve">scope does not cover </w:t>
      </w:r>
      <w:r w:rsidR="0000775D">
        <w:t>testing upon real persons, as</w:t>
      </w:r>
      <w:r w:rsidR="00C23F6F">
        <w:t xml:space="preserve"> an educational </w:t>
      </w:r>
      <w:r>
        <w:t>institution</w:t>
      </w:r>
      <w:r w:rsidR="007A088B">
        <w:t>,</w:t>
      </w:r>
      <w:r w:rsidR="00C23F6F">
        <w:t xml:space="preserve"> the </w:t>
      </w:r>
      <w:r w:rsidR="00246077">
        <w:t xml:space="preserve">‘perspective’ </w:t>
      </w:r>
      <w:r w:rsidR="00C23F6F">
        <w:t>stakeholders</w:t>
      </w:r>
      <w:r w:rsidR="00181449">
        <w:t xml:space="preserve"> consist of </w:t>
      </w:r>
      <w:r w:rsidR="00612D26">
        <w:t xml:space="preserve">teachers, </w:t>
      </w:r>
      <w:r w:rsidR="00694172">
        <w:t>parents,</w:t>
      </w:r>
      <w:r w:rsidR="00612D26">
        <w:t xml:space="preserve"> and students.</w:t>
      </w:r>
      <w:r w:rsidR="00694172">
        <w:t xml:space="preserve"> Each </w:t>
      </w:r>
      <w:r w:rsidR="00780322">
        <w:t>stake</w:t>
      </w:r>
      <w:r w:rsidR="00A00B79">
        <w:t xml:space="preserve">holder will use the same </w:t>
      </w:r>
      <w:r w:rsidR="00997CD7">
        <w:t xml:space="preserve">model to sign on the web </w:t>
      </w:r>
      <w:r w:rsidR="00695967">
        <w:t>page but</w:t>
      </w:r>
      <w:r w:rsidR="00997CD7">
        <w:t xml:space="preserve"> will have </w:t>
      </w:r>
      <w:r w:rsidR="007A088B">
        <w:t xml:space="preserve">a </w:t>
      </w:r>
      <w:r w:rsidR="00997CD7">
        <w:t>different level of access.</w:t>
      </w:r>
    </w:p>
    <w:p w14:paraId="7029AC29" w14:textId="1B7007E0" w:rsidR="00EA10FB" w:rsidRDefault="00EA10FB" w:rsidP="00430D07">
      <w:pPr>
        <w:rPr>
          <w:b/>
          <w:bCs/>
        </w:rPr>
      </w:pPr>
      <w:r>
        <w:rPr>
          <w:b/>
          <w:bCs/>
        </w:rPr>
        <w:t>Headmaster:</w:t>
      </w:r>
    </w:p>
    <w:p w14:paraId="33EAE3EF" w14:textId="6AC2979D" w:rsidR="00EA10FB" w:rsidRDefault="00EA10FB" w:rsidP="00430D07">
      <w:r>
        <w:rPr>
          <w:b/>
          <w:bCs/>
        </w:rPr>
        <w:tab/>
      </w:r>
      <w:r>
        <w:t>As a headmaster</w:t>
      </w:r>
      <w:r w:rsidR="007A088B">
        <w:t>,</w:t>
      </w:r>
      <w:r w:rsidR="00664AB0">
        <w:t xml:space="preserve"> I </w:t>
      </w:r>
      <w:r w:rsidR="00380F47">
        <w:t>want</w:t>
      </w:r>
      <w:r w:rsidR="00664AB0">
        <w:t xml:space="preserve"> a facial recognition system so that my students </w:t>
      </w:r>
      <w:r w:rsidR="0029313B">
        <w:t xml:space="preserve">will find it easy to log in to the educational platform without </w:t>
      </w:r>
      <w:r w:rsidR="00A11D95">
        <w:t xml:space="preserve">having to memorise </w:t>
      </w:r>
      <w:r w:rsidR="0092547F">
        <w:t>a</w:t>
      </w:r>
      <w:r w:rsidR="005A155A">
        <w:t xml:space="preserve"> user id and a password.</w:t>
      </w:r>
    </w:p>
    <w:p w14:paraId="3497FF55" w14:textId="4FBC2ACA" w:rsidR="005A155A" w:rsidRDefault="005A155A" w:rsidP="00430D07">
      <w:pPr>
        <w:rPr>
          <w:b/>
          <w:bCs/>
        </w:rPr>
      </w:pPr>
      <w:r>
        <w:rPr>
          <w:b/>
          <w:bCs/>
        </w:rPr>
        <w:t>Teacher:</w:t>
      </w:r>
    </w:p>
    <w:p w14:paraId="00C2790E" w14:textId="74BF16FC" w:rsidR="00C15A31" w:rsidRDefault="00C15A31" w:rsidP="00430D07">
      <w:r>
        <w:rPr>
          <w:b/>
          <w:bCs/>
        </w:rPr>
        <w:tab/>
      </w:r>
      <w:r w:rsidR="0042245B">
        <w:t>As a teacher</w:t>
      </w:r>
      <w:r w:rsidR="007A088B">
        <w:t>,</w:t>
      </w:r>
      <w:r w:rsidR="0042245B">
        <w:t xml:space="preserve"> I </w:t>
      </w:r>
      <w:r w:rsidR="00380F47">
        <w:t xml:space="preserve">want </w:t>
      </w:r>
      <w:r w:rsidR="00F9646D">
        <w:t>an</w:t>
      </w:r>
      <w:r w:rsidR="0042245B">
        <w:t xml:space="preserve"> authentication system </w:t>
      </w:r>
      <w:r w:rsidR="00452670">
        <w:t xml:space="preserve">so that I can </w:t>
      </w:r>
      <w:r w:rsidR="00FC6C7E">
        <w:t>easily</w:t>
      </w:r>
      <w:r w:rsidR="00452670">
        <w:t xml:space="preserve"> </w:t>
      </w:r>
      <w:r w:rsidR="00FC6C7E">
        <w:t>and quickly have access to the educational platform</w:t>
      </w:r>
      <w:r w:rsidR="00884AE6">
        <w:t xml:space="preserve"> because </w:t>
      </w:r>
      <w:r w:rsidR="00B818BA">
        <w:t xml:space="preserve">the user ID and password </w:t>
      </w:r>
      <w:r w:rsidR="00DA7BC8">
        <w:t xml:space="preserve">can be forgotten which implies </w:t>
      </w:r>
      <w:r w:rsidR="000527DC">
        <w:t>a long process to re</w:t>
      </w:r>
      <w:r w:rsidR="00D8366A">
        <w:t>cover</w:t>
      </w:r>
      <w:r w:rsidR="000527DC">
        <w:t xml:space="preserve"> them</w:t>
      </w:r>
      <w:r w:rsidR="0092547F">
        <w:t>.</w:t>
      </w:r>
    </w:p>
    <w:p w14:paraId="483BBBFC" w14:textId="5E2D099A" w:rsidR="0092547F" w:rsidRDefault="0092547F" w:rsidP="00430D07">
      <w:pPr>
        <w:rPr>
          <w:b/>
          <w:bCs/>
        </w:rPr>
      </w:pPr>
      <w:r>
        <w:rPr>
          <w:b/>
          <w:bCs/>
        </w:rPr>
        <w:t>Student1:</w:t>
      </w:r>
    </w:p>
    <w:p w14:paraId="00D636FC" w14:textId="0C01C0E1" w:rsidR="0092547F" w:rsidRDefault="0092547F" w:rsidP="00430D07">
      <w:r>
        <w:rPr>
          <w:b/>
          <w:bCs/>
        </w:rPr>
        <w:tab/>
      </w:r>
      <w:r>
        <w:t>As a student</w:t>
      </w:r>
      <w:r w:rsidR="007A088B">
        <w:t>,</w:t>
      </w:r>
      <w:r>
        <w:t xml:space="preserve"> I </w:t>
      </w:r>
      <w:r w:rsidR="00380F47">
        <w:t>want</w:t>
      </w:r>
      <w:r w:rsidR="00BB3918">
        <w:t xml:space="preserve"> to</w:t>
      </w:r>
      <w:r w:rsidR="00924126">
        <w:t xml:space="preserve"> be able to</w:t>
      </w:r>
      <w:r w:rsidR="00D21544">
        <w:t xml:space="preserve"> easily</w:t>
      </w:r>
      <w:r w:rsidR="00924126">
        <w:t xml:space="preserve"> authenticate myself </w:t>
      </w:r>
      <w:r w:rsidR="00D21544">
        <w:t xml:space="preserve">into the system so that </w:t>
      </w:r>
      <w:r w:rsidR="00000618">
        <w:t>the user id and the password will not be necessary to be remembered</w:t>
      </w:r>
      <w:r w:rsidR="00B51DED">
        <w:t xml:space="preserve"> </w:t>
      </w:r>
      <w:r w:rsidR="00523851">
        <w:t>so I can</w:t>
      </w:r>
      <w:r w:rsidR="00854F23">
        <w:t xml:space="preserve"> avoid all the process to </w:t>
      </w:r>
      <w:r w:rsidR="00505B45">
        <w:t>reset the password.</w:t>
      </w:r>
      <w:r w:rsidR="00496249">
        <w:t xml:space="preserve"> </w:t>
      </w:r>
      <w:r w:rsidR="004D2572">
        <w:t>Moreover</w:t>
      </w:r>
      <w:r w:rsidR="00496249">
        <w:t>,</w:t>
      </w:r>
      <w:r w:rsidR="004D2572">
        <w:t xml:space="preserve"> </w:t>
      </w:r>
      <w:r w:rsidR="00921D91">
        <w:t xml:space="preserve">as I want to keep up with the new technologies </w:t>
      </w:r>
      <w:r w:rsidR="00B93B92">
        <w:t xml:space="preserve">that </w:t>
      </w:r>
      <w:r w:rsidR="00921D91">
        <w:t>appe</w:t>
      </w:r>
      <w:r w:rsidR="00B93B92">
        <w:t>are</w:t>
      </w:r>
      <w:r w:rsidR="00921D91">
        <w:t>d on the market</w:t>
      </w:r>
      <w:r w:rsidR="00B93B92">
        <w:t xml:space="preserve"> I what an educational platfor</w:t>
      </w:r>
      <w:r w:rsidR="00545E7E">
        <w:t>m</w:t>
      </w:r>
      <w:r w:rsidR="00B93B92">
        <w:t xml:space="preserve"> that is as</w:t>
      </w:r>
      <w:r w:rsidR="00545E7E">
        <w:t xml:space="preserve"> high tech as the popular a</w:t>
      </w:r>
      <w:r w:rsidR="00653767">
        <w:t>ppl</w:t>
      </w:r>
      <w:r w:rsidR="00545E7E">
        <w:t xml:space="preserve">ications used </w:t>
      </w:r>
      <w:r w:rsidR="00653767">
        <w:t>on the new smartphones.</w:t>
      </w:r>
      <w:r w:rsidR="004D2572">
        <w:t xml:space="preserve"> </w:t>
      </w:r>
    </w:p>
    <w:p w14:paraId="4F128305" w14:textId="13B1AE01" w:rsidR="00505B45" w:rsidRDefault="00505B45" w:rsidP="00430D07">
      <w:pPr>
        <w:rPr>
          <w:b/>
          <w:bCs/>
        </w:rPr>
      </w:pPr>
      <w:r>
        <w:rPr>
          <w:b/>
          <w:bCs/>
        </w:rPr>
        <w:t>Student</w:t>
      </w:r>
      <w:r w:rsidR="00BB3918">
        <w:rPr>
          <w:b/>
          <w:bCs/>
        </w:rPr>
        <w:t>2:</w:t>
      </w:r>
    </w:p>
    <w:p w14:paraId="1E087C0D" w14:textId="2DD79DF0" w:rsidR="00687F36" w:rsidRDefault="00BB3918" w:rsidP="00430D07">
      <w:r>
        <w:rPr>
          <w:b/>
          <w:bCs/>
        </w:rPr>
        <w:lastRenderedPageBreak/>
        <w:tab/>
      </w:r>
      <w:r>
        <w:t>As a student</w:t>
      </w:r>
      <w:r w:rsidR="007A088B">
        <w:t>,</w:t>
      </w:r>
      <w:r>
        <w:t xml:space="preserve"> </w:t>
      </w:r>
      <w:r w:rsidR="003D783C">
        <w:t xml:space="preserve">I </w:t>
      </w:r>
      <w:r w:rsidR="00380F47">
        <w:t>want</w:t>
      </w:r>
      <w:r w:rsidR="003D783C">
        <w:t xml:space="preserve"> </w:t>
      </w:r>
      <w:r w:rsidR="00CB416B">
        <w:t>to</w:t>
      </w:r>
      <w:r w:rsidR="003D783C">
        <w:t xml:space="preserve"> authenticate on the educational </w:t>
      </w:r>
      <w:r w:rsidR="00E729F4">
        <w:t>system so</w:t>
      </w:r>
      <w:r w:rsidR="008411AF">
        <w:t xml:space="preserve"> that I can be sure </w:t>
      </w:r>
      <w:r w:rsidR="00F34340">
        <w:t xml:space="preserve">that all my data is </w:t>
      </w:r>
      <w:r w:rsidR="00687F36">
        <w:t>secured,</w:t>
      </w:r>
      <w:r w:rsidR="00F34340">
        <w:t xml:space="preserve"> and no other stranger </w:t>
      </w:r>
      <w:r w:rsidR="00687F36">
        <w:t>can access it.</w:t>
      </w:r>
      <w:r w:rsidR="00530B03">
        <w:t xml:space="preserve"> </w:t>
      </w:r>
      <w:r w:rsidR="008B67A6">
        <w:t>I consider that is would</w:t>
      </w:r>
      <w:r w:rsidR="003B19E4">
        <w:t xml:space="preserve"> be </w:t>
      </w:r>
      <w:r w:rsidR="003B19E4" w:rsidRPr="003B19E4">
        <w:rPr>
          <w:lang w:val="en"/>
        </w:rPr>
        <w:t>neither ethical nor legal</w:t>
      </w:r>
      <w:r w:rsidR="003B19E4">
        <w:t xml:space="preserve"> </w:t>
      </w:r>
      <w:r w:rsidR="001C6951">
        <w:t xml:space="preserve">that a stranger could have access </w:t>
      </w:r>
      <w:r w:rsidR="0070456C">
        <w:t>to important information such as my address</w:t>
      </w:r>
      <w:r w:rsidR="00082F0A">
        <w:t xml:space="preserve">, grades or conversations </w:t>
      </w:r>
      <w:r w:rsidR="00932B80">
        <w:t>between me and teachers.</w:t>
      </w:r>
    </w:p>
    <w:p w14:paraId="226D1B61" w14:textId="1CA81039" w:rsidR="00BB3918" w:rsidRDefault="00E729F4" w:rsidP="00430D07">
      <w:pPr>
        <w:rPr>
          <w:b/>
          <w:bCs/>
        </w:rPr>
      </w:pPr>
      <w:r>
        <w:t xml:space="preserve"> </w:t>
      </w:r>
      <w:r w:rsidR="003D783C">
        <w:t xml:space="preserve"> </w:t>
      </w:r>
      <w:r w:rsidR="00687F36" w:rsidRPr="00687F36">
        <w:rPr>
          <w:b/>
          <w:bCs/>
        </w:rPr>
        <w:t>Parent:</w:t>
      </w:r>
    </w:p>
    <w:p w14:paraId="76830FFA" w14:textId="445A573D" w:rsidR="00687F36" w:rsidRPr="00687F36" w:rsidRDefault="00687F36" w:rsidP="00430D07">
      <w:r>
        <w:rPr>
          <w:b/>
          <w:bCs/>
        </w:rPr>
        <w:tab/>
      </w:r>
      <w:r>
        <w:t>As a parent</w:t>
      </w:r>
      <w:r w:rsidR="007A088B">
        <w:t>,</w:t>
      </w:r>
      <w:r>
        <w:t xml:space="preserve"> I want </w:t>
      </w:r>
      <w:r w:rsidR="006E7647">
        <w:t xml:space="preserve">a modern </w:t>
      </w:r>
      <w:r w:rsidR="002B5835">
        <w:t xml:space="preserve">identification </w:t>
      </w:r>
      <w:r w:rsidR="006E7647">
        <w:t xml:space="preserve">system like the ones implemented on the new smartphones so </w:t>
      </w:r>
      <w:r w:rsidR="00565427">
        <w:t>my</w:t>
      </w:r>
      <w:r w:rsidR="006E7647">
        <w:t xml:space="preserve"> child can benefit </w:t>
      </w:r>
      <w:r w:rsidR="007320C5">
        <w:t>most</w:t>
      </w:r>
      <w:r w:rsidR="006E7647">
        <w:t xml:space="preserve"> </w:t>
      </w:r>
      <w:r w:rsidR="007A088B">
        <w:t>from</w:t>
      </w:r>
      <w:r w:rsidR="006E7647">
        <w:t xml:space="preserve"> the new sys</w:t>
      </w:r>
      <w:r w:rsidR="00626754">
        <w:t xml:space="preserve">tem in terms of security </w:t>
      </w:r>
      <w:r w:rsidR="00695967">
        <w:t>and performance</w:t>
      </w:r>
      <w:r w:rsidR="00626754">
        <w:t>.</w:t>
      </w:r>
      <w:r w:rsidR="006F7040">
        <w:t xml:space="preserve"> </w:t>
      </w:r>
    </w:p>
    <w:p w14:paraId="32B0F9CA" w14:textId="4A6B9ABE" w:rsidR="005A155A" w:rsidRPr="005A155A" w:rsidRDefault="005A155A" w:rsidP="00430D07">
      <w:r>
        <w:rPr>
          <w:b/>
          <w:bCs/>
        </w:rPr>
        <w:tab/>
      </w:r>
    </w:p>
    <w:p w14:paraId="02EB378F" w14:textId="598BAF7F" w:rsidR="00430D07" w:rsidRDefault="007320C5" w:rsidP="007320C5">
      <w:pPr>
        <w:pStyle w:val="Heading2"/>
      </w:pPr>
      <w:r>
        <w:t>References:</w:t>
      </w:r>
    </w:p>
    <w:p w14:paraId="5ED87F8A" w14:textId="2F362108" w:rsidR="00BA6571" w:rsidRDefault="00BA6571" w:rsidP="004476A5">
      <w:pPr>
        <w:pStyle w:val="ListParagraph"/>
        <w:numPr>
          <w:ilvl w:val="0"/>
          <w:numId w:val="8"/>
        </w:numPr>
      </w:pPr>
      <w:r w:rsidRPr="00BA07CC">
        <w:t xml:space="preserve">Shakir, F., Firas, M. and Pedro, V., 2018. A Review of Person Recognition Based on Face Model. Eurasian Journal of Science and Engineering, </w:t>
      </w:r>
      <w:r w:rsidR="0008573F">
        <w:t xml:space="preserve">Vol. </w:t>
      </w:r>
      <w:r w:rsidRPr="00BA07CC">
        <w:t>4</w:t>
      </w:r>
      <w:r w:rsidR="0008573F">
        <w:t>, Issue 1</w:t>
      </w:r>
      <w:r w:rsidRPr="00BA07CC">
        <w:t>.</w:t>
      </w:r>
    </w:p>
    <w:p w14:paraId="06F0A0A2" w14:textId="72BD5BC7" w:rsidR="0008573F" w:rsidRPr="00BA07CC" w:rsidRDefault="005930D1" w:rsidP="004476A5">
      <w:pPr>
        <w:pStyle w:val="ListParagraph"/>
        <w:numPr>
          <w:ilvl w:val="0"/>
          <w:numId w:val="8"/>
        </w:numPr>
      </w:pPr>
      <w:r w:rsidRPr="005930D1">
        <w:t>(IJACSA) International Journal of Advanced Computer Science and Applications, 2018. Study of Face Recognition Techniques: A Survey. [online] Vol. 9</w:t>
      </w:r>
      <w:r w:rsidR="0072571A">
        <w:t xml:space="preserve">, </w:t>
      </w:r>
      <w:r w:rsidRPr="005930D1">
        <w:t>Issue 6. Available at: &lt;https://thesai.org/Downloads/Volume9No6/Paper_6-Study_of_Face_Recognition_Techniques.pdf&gt; [Accessed 14 February 2021].</w:t>
      </w:r>
    </w:p>
    <w:p w14:paraId="3570ABE0" w14:textId="7BE7A1AE" w:rsidR="004476A5" w:rsidRPr="001A766F" w:rsidRDefault="002F4FA2" w:rsidP="004476A5">
      <w:pPr>
        <w:pStyle w:val="ListParagraph"/>
        <w:numPr>
          <w:ilvl w:val="0"/>
          <w:numId w:val="8"/>
        </w:numPr>
      </w:pPr>
      <w:r w:rsidRPr="00BA07CC">
        <w:t>Abhishek, J., 20</w:t>
      </w:r>
      <w:r w:rsidR="00273A1B" w:rsidRPr="00BA07CC">
        <w:t>18</w:t>
      </w:r>
      <w:r w:rsidRPr="00BA07CC">
        <w:t xml:space="preserve">. </w:t>
      </w:r>
      <w:proofErr w:type="gramStart"/>
      <w:r w:rsidRPr="00BA07CC">
        <w:t>Class Room</w:t>
      </w:r>
      <w:proofErr w:type="gramEnd"/>
      <w:r w:rsidRPr="00BA07CC">
        <w:t xml:space="preserve"> Attendance System Using Facial Recognition System. The International Journal of Mathematics, Science, Technology and Management, [online] Vol. 2 Issue 3</w:t>
      </w:r>
      <w:r w:rsidR="00550856" w:rsidRPr="00BA07CC">
        <w:t>,</w:t>
      </w:r>
      <w:r w:rsidR="007A088B">
        <w:t xml:space="preserve"> </w:t>
      </w:r>
      <w:r w:rsidRPr="00BA07CC">
        <w:t>Available at: &lt;https://d1wqtxts1xzle7.cloudfront.net/49171016/nonu2.pdf?1475035703=&amp;response-content-disposition=inline%3B+filename%3DClass_Room_Attendance_System_Using_Facia.pdf&amp;Expires=1613088618&amp;Signature=XWZ9arCO~0SfhftiLoz~CqWsYY1pjP9sD3dOca~YE-mb2O7W9qQyFOI4pvn30GszKJtKrrku8hgVg28iDauBvN4KNcZlZZOy-jgR4yqZ-rV6fAJpdnXLkzN1ujQrmlYoCvioWXSYKc8X3hBYQ3oblLTopalfrXO5oHlt~mcNxsVRl8KNRkfH-5kUQB6vNw0H96ytO4hK8Vn-i6nFsMrQShPUNGJ0pzS3-Anx2z1T20KFOSR3gwGu52tfgXX4a0jsJIeQX5gJe0uG3BYJ~t4j3J5TfeZhVl-l8buCFD5mMW1uNvSJXfBmDq~mjb2F3yWGN8FSDmks8xolPzdWSncV0Q__&amp;Key-Pair-Id=APKAJLOHF5GGSLRBV4ZA&gt; [Accessed 12 February 2021].</w:t>
      </w:r>
    </w:p>
    <w:p w14:paraId="1FD3C368" w14:textId="145EB0B5" w:rsidR="001A766F" w:rsidRPr="00034AA0" w:rsidRDefault="00BC37BC" w:rsidP="004476A5">
      <w:pPr>
        <w:pStyle w:val="ListParagraph"/>
        <w:numPr>
          <w:ilvl w:val="0"/>
          <w:numId w:val="8"/>
        </w:numPr>
      </w:pPr>
      <w:proofErr w:type="spellStart"/>
      <w:r w:rsidRPr="00BA07CC">
        <w:t>Akshay</w:t>
      </w:r>
      <w:proofErr w:type="spellEnd"/>
      <w:r w:rsidRPr="00BA07CC">
        <w:t xml:space="preserve">, A., </w:t>
      </w:r>
      <w:proofErr w:type="spellStart"/>
      <w:r w:rsidR="00E15FCE">
        <w:t>Vrushsen</w:t>
      </w:r>
      <w:proofErr w:type="spellEnd"/>
      <w:r w:rsidR="00DB0FC6">
        <w:t>.</w:t>
      </w:r>
      <w:r w:rsidR="00E15FCE">
        <w:t xml:space="preserve"> </w:t>
      </w:r>
      <w:r w:rsidR="00DD350B">
        <w:t>P., P.</w:t>
      </w:r>
      <w:r w:rsidR="00E15FCE" w:rsidRPr="00BA07CC">
        <w:t>,</w:t>
      </w:r>
      <w:r w:rsidRPr="00BA07CC">
        <w:t xml:space="preserve">2013. Face Recognition System (FRS) on Cloud Computing for User Authentication. International Journal of Soft Computing and Engineering (IJSCE), [online] </w:t>
      </w:r>
      <w:r w:rsidR="00040464" w:rsidRPr="00BA07CC">
        <w:t>Vol.</w:t>
      </w:r>
      <w:r w:rsidRPr="00BA07CC">
        <w:t>3</w:t>
      </w:r>
      <w:r w:rsidR="00040464" w:rsidRPr="00BA07CC">
        <w:t>, Iss</w:t>
      </w:r>
      <w:r w:rsidR="003616B6" w:rsidRPr="00BA07CC">
        <w:t xml:space="preserve">ue </w:t>
      </w:r>
      <w:r w:rsidRPr="00BA07CC">
        <w:t>4. Available at: &lt;http://cocsit.org.in/download/publications/aap/aap_frs_on_cloud.pdf?fbclid=IwAR2bQyYaRCrwgnXFv3CxAcvOvTNEJ0X8EVKGYfPwxnqZoYYzjSmi-iJCuMI&gt; [Accessed 14 February 2021].</w:t>
      </w:r>
    </w:p>
    <w:p w14:paraId="0FADCEFF" w14:textId="3795CC57" w:rsidR="00034AA0" w:rsidRPr="00134B6C" w:rsidRDefault="00034AA0" w:rsidP="004476A5">
      <w:pPr>
        <w:pStyle w:val="ListParagraph"/>
        <w:numPr>
          <w:ilvl w:val="0"/>
          <w:numId w:val="8"/>
        </w:numPr>
      </w:pPr>
      <w:r w:rsidRPr="00BA07CC">
        <w:t>Debnath, B. et all, 20</w:t>
      </w:r>
      <w:r w:rsidR="00C42B01" w:rsidRPr="00BA07CC">
        <w:t>09</w:t>
      </w:r>
      <w:r w:rsidRPr="00BA07CC">
        <w:t>. Biometric Authentication: A Review. International Journal of u- and e- Service, Science and Technology, [online] Vol.2</w:t>
      </w:r>
      <w:r w:rsidR="00114B45" w:rsidRPr="00BA07CC">
        <w:t xml:space="preserve">, </w:t>
      </w:r>
      <w:r w:rsidRPr="00BA07CC">
        <w:t>Issue. 3. Available at: &lt;https://www.researchgate.net/publication/46189709_Biometric_Authentication_A_Review&gt; [Accessed 14 February 2021].</w:t>
      </w:r>
    </w:p>
    <w:p w14:paraId="08CD030B" w14:textId="5D01CC88" w:rsidR="00134B6C" w:rsidRPr="004B343A" w:rsidRDefault="00134B6C" w:rsidP="004476A5">
      <w:pPr>
        <w:pStyle w:val="ListParagraph"/>
        <w:numPr>
          <w:ilvl w:val="0"/>
          <w:numId w:val="8"/>
        </w:numPr>
      </w:pPr>
      <w:r w:rsidRPr="00BA07CC">
        <w:t>International Journal of Engineering and Technology, 2014. Convolutional Neural Network for Face Recognition with Pose and Illumination Variation. [online] Vol. 6 Issue. 1. Available at: &lt;https://core.ac.uk/download/pdf/235648132.pdf&gt; [Accessed 14 February 2021].</w:t>
      </w:r>
    </w:p>
    <w:p w14:paraId="6A05A809" w14:textId="3D70C7BB" w:rsidR="00430D07" w:rsidRPr="00BA07CC" w:rsidRDefault="00E12316" w:rsidP="00E12316">
      <w:pPr>
        <w:pStyle w:val="ListParagraph"/>
        <w:numPr>
          <w:ilvl w:val="0"/>
          <w:numId w:val="8"/>
        </w:numPr>
      </w:pPr>
      <w:r w:rsidRPr="00BA07CC">
        <w:t xml:space="preserve">M. </w:t>
      </w:r>
      <w:proofErr w:type="spellStart"/>
      <w:r w:rsidRPr="00BA07CC">
        <w:t>Coşkun</w:t>
      </w:r>
      <w:proofErr w:type="spellEnd"/>
      <w:r w:rsidRPr="00BA07CC">
        <w:t xml:space="preserve">, A. </w:t>
      </w:r>
      <w:proofErr w:type="spellStart"/>
      <w:r w:rsidRPr="00BA07CC">
        <w:t>Uçar</w:t>
      </w:r>
      <w:proofErr w:type="spellEnd"/>
      <w:r w:rsidRPr="00BA07CC">
        <w:t xml:space="preserve">, Ö. Yildirim and Y. Demir, </w:t>
      </w:r>
      <w:proofErr w:type="gramStart"/>
      <w:r w:rsidRPr="00BA07CC">
        <w:t>2017 ,</w:t>
      </w:r>
      <w:proofErr w:type="gramEnd"/>
      <w:r w:rsidRPr="00BA07CC">
        <w:t xml:space="preserve"> "Face recognition based on convolutional neural network,", International Conference on Modern Electrical and Energy Systems (MEES), </w:t>
      </w:r>
      <w:proofErr w:type="spellStart"/>
      <w:r w:rsidRPr="00BA07CC">
        <w:t>Kremenchuk</w:t>
      </w:r>
      <w:proofErr w:type="spellEnd"/>
      <w:r w:rsidRPr="00BA07CC">
        <w:t xml:space="preserve">, 2017, pp. 376-379, </w:t>
      </w:r>
      <w:proofErr w:type="spellStart"/>
      <w:r w:rsidRPr="00BA07CC">
        <w:t>doi</w:t>
      </w:r>
      <w:proofErr w:type="spellEnd"/>
      <w:r w:rsidRPr="00BA07CC">
        <w:t>: 10.1109/MEES.2017.8248937.</w:t>
      </w:r>
    </w:p>
    <w:p w14:paraId="2AAB3258" w14:textId="0739BF85" w:rsidR="00BA07CC" w:rsidRDefault="00C757C6" w:rsidP="00E12316">
      <w:pPr>
        <w:pStyle w:val="ListParagraph"/>
        <w:numPr>
          <w:ilvl w:val="0"/>
          <w:numId w:val="8"/>
        </w:numPr>
      </w:pPr>
      <w:r w:rsidRPr="00C757C6">
        <w:lastRenderedPageBreak/>
        <w:t>Vision.ucsd.edu. 2021. Yale Face Database | vision.ucsd.edu. [online] Available at: &lt;http://vision.ucsd.edu/content/yale-face-database&gt; [Accessed 15 February 2021].</w:t>
      </w:r>
    </w:p>
    <w:p w14:paraId="5A39BBE3" w14:textId="77777777" w:rsidR="009C0EBF" w:rsidRDefault="009C0EBF" w:rsidP="00E21B89"/>
    <w:p w14:paraId="41C8F396" w14:textId="77777777" w:rsidR="009C0EBF" w:rsidRDefault="009C0EBF" w:rsidP="009C0EBF">
      <w:pPr>
        <w:jc w:val="center"/>
      </w:pPr>
    </w:p>
    <w:p w14:paraId="72A3D3EC" w14:textId="77777777" w:rsidR="009C0EBF" w:rsidRDefault="009C0EBF" w:rsidP="009C0EBF"/>
    <w:p w14:paraId="0D0B940D" w14:textId="77777777" w:rsidR="009C0EBF" w:rsidRDefault="009C0EBF" w:rsidP="009C0EBF"/>
    <w:sectPr w:rsidR="009C0EBF" w:rsidSect="00CE4A15">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BA5BE" w14:textId="77777777" w:rsidR="00BD6714" w:rsidRDefault="00BD6714" w:rsidP="006D5731">
      <w:pPr>
        <w:spacing w:after="0" w:line="240" w:lineRule="auto"/>
      </w:pPr>
      <w:r>
        <w:separator/>
      </w:r>
    </w:p>
  </w:endnote>
  <w:endnote w:type="continuationSeparator" w:id="0">
    <w:p w14:paraId="44903A7C" w14:textId="77777777" w:rsidR="00BD6714" w:rsidRDefault="00BD6714" w:rsidP="006D57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D0C91" w14:textId="77777777" w:rsidR="006D5731" w:rsidRDefault="006D57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45914"/>
      <w:docPartObj>
        <w:docPartGallery w:val="Page Numbers (Bottom of Page)"/>
        <w:docPartUnique/>
      </w:docPartObj>
    </w:sdtPr>
    <w:sdtEndPr>
      <w:rPr>
        <w:color w:val="7F7F7F" w:themeColor="background1" w:themeShade="7F"/>
        <w:spacing w:val="60"/>
      </w:rPr>
    </w:sdtEndPr>
    <w:sdtContent>
      <w:p w14:paraId="614ADDFD" w14:textId="1562668C" w:rsidR="006D5731" w:rsidRDefault="006D57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A21186D" w14:textId="1AD7483E" w:rsidR="006D5731" w:rsidRDefault="006D5731">
    <w:pPr>
      <w:pStyle w:val="Footer"/>
    </w:pPr>
    <w:r>
      <w:t>Word cout:</w:t>
    </w:r>
    <w:r w:rsidR="00C620C3">
      <w:t>90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93FEA" w14:textId="77777777" w:rsidR="006D5731" w:rsidRDefault="006D5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45C7F" w14:textId="77777777" w:rsidR="00BD6714" w:rsidRDefault="00BD6714" w:rsidP="006D5731">
      <w:pPr>
        <w:spacing w:after="0" w:line="240" w:lineRule="auto"/>
      </w:pPr>
      <w:r>
        <w:separator/>
      </w:r>
    </w:p>
  </w:footnote>
  <w:footnote w:type="continuationSeparator" w:id="0">
    <w:p w14:paraId="34019EC7" w14:textId="77777777" w:rsidR="00BD6714" w:rsidRDefault="00BD6714" w:rsidP="006D57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0B3FC" w14:textId="77777777" w:rsidR="006D5731" w:rsidRDefault="006D57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4ABAD" w14:textId="77777777" w:rsidR="006D5731" w:rsidRDefault="006D57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DC4A6" w14:textId="77777777" w:rsidR="006D5731" w:rsidRDefault="006D57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E34D9"/>
    <w:multiLevelType w:val="hybridMultilevel"/>
    <w:tmpl w:val="47C482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5D0F22"/>
    <w:multiLevelType w:val="hybridMultilevel"/>
    <w:tmpl w:val="171A91D6"/>
    <w:lvl w:ilvl="0" w:tplc="A0CA05AC">
      <w:start w:val="1"/>
      <w:numFmt w:val="decimal"/>
      <w:lvlText w:val="%1."/>
      <w:lvlJc w:val="left"/>
      <w:pPr>
        <w:ind w:left="720" w:hanging="360"/>
      </w:pPr>
      <w:rPr>
        <w:rFonts w:asciiTheme="minorHAnsi" w:hAnsiTheme="minorHAnsi" w:cstheme="minorBidi"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5630EA"/>
    <w:multiLevelType w:val="hybridMultilevel"/>
    <w:tmpl w:val="71B47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6316D2"/>
    <w:multiLevelType w:val="hybridMultilevel"/>
    <w:tmpl w:val="AE86B8C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4B6815FC"/>
    <w:multiLevelType w:val="hybridMultilevel"/>
    <w:tmpl w:val="477AA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3586932"/>
    <w:multiLevelType w:val="hybridMultilevel"/>
    <w:tmpl w:val="EEA61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4013584"/>
    <w:multiLevelType w:val="hybridMultilevel"/>
    <w:tmpl w:val="8646AC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CBB149D"/>
    <w:multiLevelType w:val="hybridMultilevel"/>
    <w:tmpl w:val="DF123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4"/>
  </w:num>
  <w:num w:numId="4">
    <w:abstractNumId w:val="5"/>
  </w:num>
  <w:num w:numId="5">
    <w:abstractNumId w:val="2"/>
  </w:num>
  <w:num w:numId="6">
    <w:abstractNumId w:val="7"/>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bMwsDQyMrM0MjBT0lEKTi0uzszPAykwrgUAkJwO7ywAAAA="/>
  </w:docVars>
  <w:rsids>
    <w:rsidRoot w:val="009C0EBF"/>
    <w:rsid w:val="00000618"/>
    <w:rsid w:val="000049A7"/>
    <w:rsid w:val="0000775D"/>
    <w:rsid w:val="00011EBE"/>
    <w:rsid w:val="00034AA0"/>
    <w:rsid w:val="00036F3F"/>
    <w:rsid w:val="00040464"/>
    <w:rsid w:val="000527DC"/>
    <w:rsid w:val="00067AA6"/>
    <w:rsid w:val="00072765"/>
    <w:rsid w:val="00082F0A"/>
    <w:rsid w:val="0008573F"/>
    <w:rsid w:val="000A09FB"/>
    <w:rsid w:val="000B61FB"/>
    <w:rsid w:val="000B6488"/>
    <w:rsid w:val="000C0BB0"/>
    <w:rsid w:val="000C3C34"/>
    <w:rsid w:val="00105D3A"/>
    <w:rsid w:val="00114B45"/>
    <w:rsid w:val="00115912"/>
    <w:rsid w:val="0012404D"/>
    <w:rsid w:val="00134B6C"/>
    <w:rsid w:val="00155939"/>
    <w:rsid w:val="00181449"/>
    <w:rsid w:val="00190A2F"/>
    <w:rsid w:val="001A766F"/>
    <w:rsid w:val="001B2D10"/>
    <w:rsid w:val="001B6BF6"/>
    <w:rsid w:val="001B6CD0"/>
    <w:rsid w:val="001C6951"/>
    <w:rsid w:val="001C7BC2"/>
    <w:rsid w:val="001D5EF1"/>
    <w:rsid w:val="001D7436"/>
    <w:rsid w:val="001E6E2E"/>
    <w:rsid w:val="002021DB"/>
    <w:rsid w:val="0021066A"/>
    <w:rsid w:val="00214960"/>
    <w:rsid w:val="00216CD4"/>
    <w:rsid w:val="00224EA8"/>
    <w:rsid w:val="002419B6"/>
    <w:rsid w:val="00246077"/>
    <w:rsid w:val="00273A1B"/>
    <w:rsid w:val="0029313B"/>
    <w:rsid w:val="002949CE"/>
    <w:rsid w:val="002B5835"/>
    <w:rsid w:val="002C68A3"/>
    <w:rsid w:val="002D2FA7"/>
    <w:rsid w:val="002D5F90"/>
    <w:rsid w:val="002E6617"/>
    <w:rsid w:val="002F1C61"/>
    <w:rsid w:val="002F4FA2"/>
    <w:rsid w:val="003008DB"/>
    <w:rsid w:val="00302F8B"/>
    <w:rsid w:val="003045C8"/>
    <w:rsid w:val="0031570B"/>
    <w:rsid w:val="003318A6"/>
    <w:rsid w:val="003370F9"/>
    <w:rsid w:val="003616B6"/>
    <w:rsid w:val="00380D47"/>
    <w:rsid w:val="00380F47"/>
    <w:rsid w:val="003947A6"/>
    <w:rsid w:val="003B19E4"/>
    <w:rsid w:val="003C7B47"/>
    <w:rsid w:val="003D0BC2"/>
    <w:rsid w:val="003D2B6C"/>
    <w:rsid w:val="003D783C"/>
    <w:rsid w:val="003E39E8"/>
    <w:rsid w:val="003F124B"/>
    <w:rsid w:val="00401355"/>
    <w:rsid w:val="004049B9"/>
    <w:rsid w:val="0042245B"/>
    <w:rsid w:val="004255B4"/>
    <w:rsid w:val="00430D07"/>
    <w:rsid w:val="00435571"/>
    <w:rsid w:val="00441317"/>
    <w:rsid w:val="00446A24"/>
    <w:rsid w:val="004476A5"/>
    <w:rsid w:val="00452670"/>
    <w:rsid w:val="004540F2"/>
    <w:rsid w:val="0045615B"/>
    <w:rsid w:val="0046285A"/>
    <w:rsid w:val="004653B0"/>
    <w:rsid w:val="00466EAD"/>
    <w:rsid w:val="004673B3"/>
    <w:rsid w:val="00470095"/>
    <w:rsid w:val="004722BA"/>
    <w:rsid w:val="00480DF9"/>
    <w:rsid w:val="00490232"/>
    <w:rsid w:val="00496249"/>
    <w:rsid w:val="004A0842"/>
    <w:rsid w:val="004A3278"/>
    <w:rsid w:val="004A433F"/>
    <w:rsid w:val="004B343A"/>
    <w:rsid w:val="004B7C29"/>
    <w:rsid w:val="004D2572"/>
    <w:rsid w:val="004D6DE9"/>
    <w:rsid w:val="004F12A3"/>
    <w:rsid w:val="00500B53"/>
    <w:rsid w:val="005034A1"/>
    <w:rsid w:val="00505B45"/>
    <w:rsid w:val="00521D55"/>
    <w:rsid w:val="00523851"/>
    <w:rsid w:val="005262EA"/>
    <w:rsid w:val="00530B03"/>
    <w:rsid w:val="00536E7C"/>
    <w:rsid w:val="00545E7E"/>
    <w:rsid w:val="00550768"/>
    <w:rsid w:val="00550856"/>
    <w:rsid w:val="00565427"/>
    <w:rsid w:val="00576860"/>
    <w:rsid w:val="00583A4E"/>
    <w:rsid w:val="005930D1"/>
    <w:rsid w:val="005A155A"/>
    <w:rsid w:val="005A48F4"/>
    <w:rsid w:val="005A7FFE"/>
    <w:rsid w:val="005B5F20"/>
    <w:rsid w:val="005C588B"/>
    <w:rsid w:val="005D4117"/>
    <w:rsid w:val="005E1683"/>
    <w:rsid w:val="005F05BF"/>
    <w:rsid w:val="00604654"/>
    <w:rsid w:val="00612D26"/>
    <w:rsid w:val="00626754"/>
    <w:rsid w:val="00626B68"/>
    <w:rsid w:val="00633372"/>
    <w:rsid w:val="006534A8"/>
    <w:rsid w:val="006535A3"/>
    <w:rsid w:val="00653767"/>
    <w:rsid w:val="00664AB0"/>
    <w:rsid w:val="00666CA4"/>
    <w:rsid w:val="0067355D"/>
    <w:rsid w:val="006766D5"/>
    <w:rsid w:val="00687F36"/>
    <w:rsid w:val="006925E0"/>
    <w:rsid w:val="00694172"/>
    <w:rsid w:val="00695967"/>
    <w:rsid w:val="006A2A3D"/>
    <w:rsid w:val="006A4943"/>
    <w:rsid w:val="006D19F7"/>
    <w:rsid w:val="006D5731"/>
    <w:rsid w:val="006E7647"/>
    <w:rsid w:val="006F7040"/>
    <w:rsid w:val="0070456C"/>
    <w:rsid w:val="0071294B"/>
    <w:rsid w:val="00713032"/>
    <w:rsid w:val="00716C93"/>
    <w:rsid w:val="00721150"/>
    <w:rsid w:val="0072571A"/>
    <w:rsid w:val="007312FA"/>
    <w:rsid w:val="007320C5"/>
    <w:rsid w:val="00732AE7"/>
    <w:rsid w:val="00733BFC"/>
    <w:rsid w:val="00741BD1"/>
    <w:rsid w:val="00753373"/>
    <w:rsid w:val="007750BA"/>
    <w:rsid w:val="00780322"/>
    <w:rsid w:val="00791191"/>
    <w:rsid w:val="0079158F"/>
    <w:rsid w:val="00791DF2"/>
    <w:rsid w:val="00792FF9"/>
    <w:rsid w:val="007970B4"/>
    <w:rsid w:val="0079762D"/>
    <w:rsid w:val="007A088B"/>
    <w:rsid w:val="007A151B"/>
    <w:rsid w:val="007A6797"/>
    <w:rsid w:val="007C0D57"/>
    <w:rsid w:val="007C5717"/>
    <w:rsid w:val="007F545A"/>
    <w:rsid w:val="0080792B"/>
    <w:rsid w:val="00813F95"/>
    <w:rsid w:val="00821A7D"/>
    <w:rsid w:val="00822869"/>
    <w:rsid w:val="008233DB"/>
    <w:rsid w:val="00824B80"/>
    <w:rsid w:val="008411AF"/>
    <w:rsid w:val="008479EE"/>
    <w:rsid w:val="00854F23"/>
    <w:rsid w:val="00870DE1"/>
    <w:rsid w:val="00875060"/>
    <w:rsid w:val="00883669"/>
    <w:rsid w:val="00884AE6"/>
    <w:rsid w:val="00894595"/>
    <w:rsid w:val="00894CA2"/>
    <w:rsid w:val="008A22F3"/>
    <w:rsid w:val="008B67A6"/>
    <w:rsid w:val="008B7D25"/>
    <w:rsid w:val="008C6801"/>
    <w:rsid w:val="008D4F4C"/>
    <w:rsid w:val="008E516D"/>
    <w:rsid w:val="008E7B72"/>
    <w:rsid w:val="008F49AB"/>
    <w:rsid w:val="00903E58"/>
    <w:rsid w:val="0090482B"/>
    <w:rsid w:val="009217AD"/>
    <w:rsid w:val="00921D91"/>
    <w:rsid w:val="00921E8C"/>
    <w:rsid w:val="00924126"/>
    <w:rsid w:val="0092547F"/>
    <w:rsid w:val="00932B80"/>
    <w:rsid w:val="009366DE"/>
    <w:rsid w:val="00942E31"/>
    <w:rsid w:val="00972A52"/>
    <w:rsid w:val="00973C02"/>
    <w:rsid w:val="00981B6D"/>
    <w:rsid w:val="00986904"/>
    <w:rsid w:val="00987023"/>
    <w:rsid w:val="00997CD7"/>
    <w:rsid w:val="009A16AB"/>
    <w:rsid w:val="009B29E1"/>
    <w:rsid w:val="009B3E57"/>
    <w:rsid w:val="009B49B6"/>
    <w:rsid w:val="009C0EBF"/>
    <w:rsid w:val="009C3009"/>
    <w:rsid w:val="009D5BC1"/>
    <w:rsid w:val="009E6089"/>
    <w:rsid w:val="00A00B79"/>
    <w:rsid w:val="00A11D95"/>
    <w:rsid w:val="00A17F11"/>
    <w:rsid w:val="00A26794"/>
    <w:rsid w:val="00A40DCA"/>
    <w:rsid w:val="00A45E23"/>
    <w:rsid w:val="00A63345"/>
    <w:rsid w:val="00A9078B"/>
    <w:rsid w:val="00A92AFE"/>
    <w:rsid w:val="00AB07A4"/>
    <w:rsid w:val="00AB338D"/>
    <w:rsid w:val="00AB4268"/>
    <w:rsid w:val="00AE028E"/>
    <w:rsid w:val="00AE22B0"/>
    <w:rsid w:val="00B070F1"/>
    <w:rsid w:val="00B12CA8"/>
    <w:rsid w:val="00B173CB"/>
    <w:rsid w:val="00B2604D"/>
    <w:rsid w:val="00B41E0E"/>
    <w:rsid w:val="00B42ED1"/>
    <w:rsid w:val="00B51DED"/>
    <w:rsid w:val="00B568A0"/>
    <w:rsid w:val="00B63999"/>
    <w:rsid w:val="00B818BA"/>
    <w:rsid w:val="00B93B92"/>
    <w:rsid w:val="00BA07CC"/>
    <w:rsid w:val="00BA09B9"/>
    <w:rsid w:val="00BA6571"/>
    <w:rsid w:val="00BB3918"/>
    <w:rsid w:val="00BC37BC"/>
    <w:rsid w:val="00BD2F2F"/>
    <w:rsid w:val="00BD6714"/>
    <w:rsid w:val="00BF57B8"/>
    <w:rsid w:val="00C05D19"/>
    <w:rsid w:val="00C1344F"/>
    <w:rsid w:val="00C13982"/>
    <w:rsid w:val="00C15A31"/>
    <w:rsid w:val="00C23E32"/>
    <w:rsid w:val="00C23F6F"/>
    <w:rsid w:val="00C323BF"/>
    <w:rsid w:val="00C42B01"/>
    <w:rsid w:val="00C51672"/>
    <w:rsid w:val="00C55D40"/>
    <w:rsid w:val="00C620C3"/>
    <w:rsid w:val="00C64AC5"/>
    <w:rsid w:val="00C757C6"/>
    <w:rsid w:val="00C84706"/>
    <w:rsid w:val="00CB2050"/>
    <w:rsid w:val="00CB416B"/>
    <w:rsid w:val="00CC23DD"/>
    <w:rsid w:val="00CD3DF0"/>
    <w:rsid w:val="00CE4A15"/>
    <w:rsid w:val="00D21544"/>
    <w:rsid w:val="00D237A4"/>
    <w:rsid w:val="00D424B3"/>
    <w:rsid w:val="00D440CF"/>
    <w:rsid w:val="00D806E5"/>
    <w:rsid w:val="00D8366A"/>
    <w:rsid w:val="00D879B0"/>
    <w:rsid w:val="00D97E18"/>
    <w:rsid w:val="00DA7BC8"/>
    <w:rsid w:val="00DB0FC6"/>
    <w:rsid w:val="00DB4E3E"/>
    <w:rsid w:val="00DD25E8"/>
    <w:rsid w:val="00DD350B"/>
    <w:rsid w:val="00DE1EB5"/>
    <w:rsid w:val="00E04718"/>
    <w:rsid w:val="00E07F13"/>
    <w:rsid w:val="00E12316"/>
    <w:rsid w:val="00E12598"/>
    <w:rsid w:val="00E15FCE"/>
    <w:rsid w:val="00E21B89"/>
    <w:rsid w:val="00E35AFD"/>
    <w:rsid w:val="00E40BC2"/>
    <w:rsid w:val="00E4575C"/>
    <w:rsid w:val="00E729F4"/>
    <w:rsid w:val="00EA10FB"/>
    <w:rsid w:val="00EA2E9D"/>
    <w:rsid w:val="00EB2247"/>
    <w:rsid w:val="00EB24AA"/>
    <w:rsid w:val="00ED6AAF"/>
    <w:rsid w:val="00F02B9D"/>
    <w:rsid w:val="00F05A4E"/>
    <w:rsid w:val="00F34340"/>
    <w:rsid w:val="00F35F42"/>
    <w:rsid w:val="00F5788C"/>
    <w:rsid w:val="00F650DE"/>
    <w:rsid w:val="00F75012"/>
    <w:rsid w:val="00F9646D"/>
    <w:rsid w:val="00FA254A"/>
    <w:rsid w:val="00FC6C7E"/>
    <w:rsid w:val="00FD17C2"/>
    <w:rsid w:val="00FE4B86"/>
    <w:rsid w:val="22E7F84D"/>
    <w:rsid w:val="35B332FE"/>
    <w:rsid w:val="3909182C"/>
    <w:rsid w:val="43C698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D08CE"/>
  <w15:chartTrackingRefBased/>
  <w15:docId w15:val="{79D15AC1-4E9B-4A6D-AD59-B877BCADA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0E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1D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C0E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0EB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C0EB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C0EBF"/>
    <w:pPr>
      <w:ind w:left="720"/>
      <w:contextualSpacing/>
    </w:pPr>
  </w:style>
  <w:style w:type="character" w:customStyle="1" w:styleId="Heading2Char">
    <w:name w:val="Heading 2 Char"/>
    <w:basedOn w:val="DefaultParagraphFont"/>
    <w:link w:val="Heading2"/>
    <w:uiPriority w:val="9"/>
    <w:rsid w:val="00521D55"/>
    <w:rPr>
      <w:rFonts w:asciiTheme="majorHAnsi" w:eastAsiaTheme="majorEastAsia" w:hAnsiTheme="majorHAnsi" w:cstheme="majorBidi"/>
      <w:color w:val="2E74B5" w:themeColor="accent1" w:themeShade="BF"/>
      <w:sz w:val="26"/>
      <w:szCs w:val="26"/>
    </w:rPr>
  </w:style>
  <w:style w:type="paragraph" w:styleId="NoSpacing">
    <w:name w:val="No Spacing"/>
    <w:link w:val="NoSpacingChar"/>
    <w:uiPriority w:val="1"/>
    <w:qFormat/>
    <w:rsid w:val="00CE4A1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A15"/>
    <w:rPr>
      <w:rFonts w:eastAsiaTheme="minorEastAsia"/>
      <w:lang w:val="en-US"/>
    </w:rPr>
  </w:style>
  <w:style w:type="character" w:styleId="Strong">
    <w:name w:val="Strong"/>
    <w:basedOn w:val="DefaultParagraphFont"/>
    <w:uiPriority w:val="22"/>
    <w:qFormat/>
    <w:rsid w:val="0046285A"/>
    <w:rPr>
      <w:b/>
      <w:bCs/>
    </w:rPr>
  </w:style>
  <w:style w:type="paragraph" w:styleId="Header">
    <w:name w:val="header"/>
    <w:basedOn w:val="Normal"/>
    <w:link w:val="HeaderChar"/>
    <w:uiPriority w:val="99"/>
    <w:unhideWhenUsed/>
    <w:rsid w:val="006D57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5731"/>
  </w:style>
  <w:style w:type="paragraph" w:styleId="Footer">
    <w:name w:val="footer"/>
    <w:basedOn w:val="Normal"/>
    <w:link w:val="FooterChar"/>
    <w:uiPriority w:val="99"/>
    <w:unhideWhenUsed/>
    <w:rsid w:val="006D57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5731"/>
  </w:style>
  <w:style w:type="paragraph" w:styleId="HTMLPreformatted">
    <w:name w:val="HTML Preformatted"/>
    <w:basedOn w:val="Normal"/>
    <w:link w:val="HTMLPreformattedChar"/>
    <w:uiPriority w:val="99"/>
    <w:semiHidden/>
    <w:unhideWhenUsed/>
    <w:rsid w:val="003B19E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B19E4"/>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334453">
      <w:bodyDiv w:val="1"/>
      <w:marLeft w:val="0"/>
      <w:marRight w:val="0"/>
      <w:marTop w:val="0"/>
      <w:marBottom w:val="0"/>
      <w:divBdr>
        <w:top w:val="none" w:sz="0" w:space="0" w:color="auto"/>
        <w:left w:val="none" w:sz="0" w:space="0" w:color="auto"/>
        <w:bottom w:val="none" w:sz="0" w:space="0" w:color="auto"/>
        <w:right w:val="none" w:sz="0" w:space="0" w:color="auto"/>
      </w:divBdr>
    </w:div>
    <w:div w:id="1770813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image" Target="media/image1.jpg"/><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065A39E-7569-4D52-B207-7052FF48298D}" type="doc">
      <dgm:prSet loTypeId="urn:microsoft.com/office/officeart/2005/8/layout/hProcess9" loCatId="process" qsTypeId="urn:microsoft.com/office/officeart/2005/8/quickstyle/simple2" qsCatId="simple" csTypeId="urn:microsoft.com/office/officeart/2005/8/colors/accent1_2" csCatId="accent1" phldr="1"/>
      <dgm:spPr/>
    </dgm:pt>
    <dgm:pt modelId="{62F52581-9A4F-48E3-9CA1-E9F447F32465}">
      <dgm:prSet phldrT="[Text]"/>
      <dgm:spPr/>
      <dgm:t>
        <a:bodyPr/>
        <a:lstStyle/>
        <a:p>
          <a:r>
            <a:rPr lang="en-GB"/>
            <a:t>Open camera</a:t>
          </a:r>
        </a:p>
      </dgm:t>
    </dgm:pt>
    <dgm:pt modelId="{734676DC-CEDD-4D46-B8C6-C15727C9A279}" type="parTrans" cxnId="{BD4DB2CA-EFE6-4455-B575-BFDCB0052256}">
      <dgm:prSet/>
      <dgm:spPr/>
      <dgm:t>
        <a:bodyPr/>
        <a:lstStyle/>
        <a:p>
          <a:endParaRPr lang="en-GB"/>
        </a:p>
      </dgm:t>
    </dgm:pt>
    <dgm:pt modelId="{67B4384B-AF4E-4DEC-B27A-7B49AE103AD6}" type="sibTrans" cxnId="{BD4DB2CA-EFE6-4455-B575-BFDCB0052256}">
      <dgm:prSet/>
      <dgm:spPr/>
      <dgm:t>
        <a:bodyPr/>
        <a:lstStyle/>
        <a:p>
          <a:endParaRPr lang="en-GB"/>
        </a:p>
      </dgm:t>
    </dgm:pt>
    <dgm:pt modelId="{3E675CA1-70F5-4C21-BCF9-2632E001ED1D}">
      <dgm:prSet phldrT="[Text]"/>
      <dgm:spPr/>
      <dgm:t>
        <a:bodyPr/>
        <a:lstStyle/>
        <a:p>
          <a:r>
            <a:rPr lang="en-GB"/>
            <a:t>Find face</a:t>
          </a:r>
        </a:p>
      </dgm:t>
    </dgm:pt>
    <dgm:pt modelId="{F423257B-153B-4CAD-9E64-0F85E4EC7DCB}" type="parTrans" cxnId="{B3C5CF79-CF70-47C6-B04F-2C352AF86409}">
      <dgm:prSet/>
      <dgm:spPr/>
      <dgm:t>
        <a:bodyPr/>
        <a:lstStyle/>
        <a:p>
          <a:endParaRPr lang="en-GB"/>
        </a:p>
      </dgm:t>
    </dgm:pt>
    <dgm:pt modelId="{6B519A67-5916-4D5A-97BB-C592E92921CE}" type="sibTrans" cxnId="{B3C5CF79-CF70-47C6-B04F-2C352AF86409}">
      <dgm:prSet/>
      <dgm:spPr/>
      <dgm:t>
        <a:bodyPr/>
        <a:lstStyle/>
        <a:p>
          <a:endParaRPr lang="en-GB"/>
        </a:p>
      </dgm:t>
    </dgm:pt>
    <dgm:pt modelId="{D924F079-94C3-409F-96EC-110A017ED326}">
      <dgm:prSet phldrT="[Text]"/>
      <dgm:spPr/>
      <dgm:t>
        <a:bodyPr/>
        <a:lstStyle/>
        <a:p>
          <a:r>
            <a:rPr lang="en-GB"/>
            <a:t>Classify face</a:t>
          </a:r>
        </a:p>
      </dgm:t>
    </dgm:pt>
    <dgm:pt modelId="{7CC830BA-97B5-4D09-86F9-F5E55D9D5C67}" type="parTrans" cxnId="{E51389A9-1EA8-45D0-9765-747166DF5474}">
      <dgm:prSet/>
      <dgm:spPr/>
      <dgm:t>
        <a:bodyPr/>
        <a:lstStyle/>
        <a:p>
          <a:endParaRPr lang="en-GB"/>
        </a:p>
      </dgm:t>
    </dgm:pt>
    <dgm:pt modelId="{976CD74F-0DFA-48E6-B5AD-057545C15420}" type="sibTrans" cxnId="{E51389A9-1EA8-45D0-9765-747166DF5474}">
      <dgm:prSet/>
      <dgm:spPr/>
      <dgm:t>
        <a:bodyPr/>
        <a:lstStyle/>
        <a:p>
          <a:endParaRPr lang="en-GB"/>
        </a:p>
      </dgm:t>
    </dgm:pt>
    <dgm:pt modelId="{B5A2FE94-2958-4069-A347-E702D352DDFB}">
      <dgm:prSet phldrT="[Text]"/>
      <dgm:spPr/>
      <dgm:t>
        <a:bodyPr/>
        <a:lstStyle/>
        <a:p>
          <a:r>
            <a:rPr lang="en-GB"/>
            <a:t>Sign into the system</a:t>
          </a:r>
        </a:p>
      </dgm:t>
    </dgm:pt>
    <dgm:pt modelId="{3D433503-1B30-43A6-9CF1-A8AFB8AD515B}" type="parTrans" cxnId="{BB49F060-69F0-449F-B269-D6E629539DA9}">
      <dgm:prSet/>
      <dgm:spPr/>
      <dgm:t>
        <a:bodyPr/>
        <a:lstStyle/>
        <a:p>
          <a:endParaRPr lang="en-GB"/>
        </a:p>
      </dgm:t>
    </dgm:pt>
    <dgm:pt modelId="{E0F7D3DE-1C15-4642-A215-8BC89CE201AB}" type="sibTrans" cxnId="{BB49F060-69F0-449F-B269-D6E629539DA9}">
      <dgm:prSet/>
      <dgm:spPr/>
      <dgm:t>
        <a:bodyPr/>
        <a:lstStyle/>
        <a:p>
          <a:endParaRPr lang="en-GB"/>
        </a:p>
      </dgm:t>
    </dgm:pt>
    <dgm:pt modelId="{EBB03671-9E61-4FD9-B412-55C4A557AAB4}" type="pres">
      <dgm:prSet presAssocID="{8065A39E-7569-4D52-B207-7052FF48298D}" presName="CompostProcess" presStyleCnt="0">
        <dgm:presLayoutVars>
          <dgm:dir/>
          <dgm:resizeHandles val="exact"/>
        </dgm:presLayoutVars>
      </dgm:prSet>
      <dgm:spPr/>
    </dgm:pt>
    <dgm:pt modelId="{A19AF23C-9261-4E10-BA0A-090E1AA5311D}" type="pres">
      <dgm:prSet presAssocID="{8065A39E-7569-4D52-B207-7052FF48298D}" presName="arrow" presStyleLbl="bgShp" presStyleIdx="0" presStyleCnt="1"/>
      <dgm:spPr/>
    </dgm:pt>
    <dgm:pt modelId="{2E6FF601-193A-4C7C-AEED-70D1B56726F0}" type="pres">
      <dgm:prSet presAssocID="{8065A39E-7569-4D52-B207-7052FF48298D}" presName="linearProcess" presStyleCnt="0"/>
      <dgm:spPr/>
    </dgm:pt>
    <dgm:pt modelId="{5494DC33-D3DA-4D40-9522-1FCAFD00AF9C}" type="pres">
      <dgm:prSet presAssocID="{62F52581-9A4F-48E3-9CA1-E9F447F32465}" presName="textNode" presStyleLbl="node1" presStyleIdx="0" presStyleCnt="4">
        <dgm:presLayoutVars>
          <dgm:bulletEnabled val="1"/>
        </dgm:presLayoutVars>
      </dgm:prSet>
      <dgm:spPr/>
    </dgm:pt>
    <dgm:pt modelId="{FF3CDB4F-6E1B-497D-B684-D8A40AA6BD92}" type="pres">
      <dgm:prSet presAssocID="{67B4384B-AF4E-4DEC-B27A-7B49AE103AD6}" presName="sibTrans" presStyleCnt="0"/>
      <dgm:spPr/>
    </dgm:pt>
    <dgm:pt modelId="{FB31AA54-725B-40DF-97F4-C41E78B0DDB5}" type="pres">
      <dgm:prSet presAssocID="{3E675CA1-70F5-4C21-BCF9-2632E001ED1D}" presName="textNode" presStyleLbl="node1" presStyleIdx="1" presStyleCnt="4">
        <dgm:presLayoutVars>
          <dgm:bulletEnabled val="1"/>
        </dgm:presLayoutVars>
      </dgm:prSet>
      <dgm:spPr/>
    </dgm:pt>
    <dgm:pt modelId="{EFB699AC-EE7F-45AD-B01E-9F483C971F40}" type="pres">
      <dgm:prSet presAssocID="{6B519A67-5916-4D5A-97BB-C592E92921CE}" presName="sibTrans" presStyleCnt="0"/>
      <dgm:spPr/>
    </dgm:pt>
    <dgm:pt modelId="{25BEB8EB-E693-4E68-B3F0-354AFDBA3430}" type="pres">
      <dgm:prSet presAssocID="{D924F079-94C3-409F-96EC-110A017ED326}" presName="textNode" presStyleLbl="node1" presStyleIdx="2" presStyleCnt="4">
        <dgm:presLayoutVars>
          <dgm:bulletEnabled val="1"/>
        </dgm:presLayoutVars>
      </dgm:prSet>
      <dgm:spPr/>
    </dgm:pt>
    <dgm:pt modelId="{D39F2093-9089-4359-8E1F-F050E7C00584}" type="pres">
      <dgm:prSet presAssocID="{976CD74F-0DFA-48E6-B5AD-057545C15420}" presName="sibTrans" presStyleCnt="0"/>
      <dgm:spPr/>
    </dgm:pt>
    <dgm:pt modelId="{1EA3571F-5741-4990-91BC-BECB92002FF0}" type="pres">
      <dgm:prSet presAssocID="{B5A2FE94-2958-4069-A347-E702D352DDFB}" presName="textNode" presStyleLbl="node1" presStyleIdx="3" presStyleCnt="4">
        <dgm:presLayoutVars>
          <dgm:bulletEnabled val="1"/>
        </dgm:presLayoutVars>
      </dgm:prSet>
      <dgm:spPr/>
    </dgm:pt>
  </dgm:ptLst>
  <dgm:cxnLst>
    <dgm:cxn modelId="{16567D2D-412B-4202-AD64-7E80AE60E151}" type="presOf" srcId="{B5A2FE94-2958-4069-A347-E702D352DDFB}" destId="{1EA3571F-5741-4990-91BC-BECB92002FF0}" srcOrd="0" destOrd="0" presId="urn:microsoft.com/office/officeart/2005/8/layout/hProcess9"/>
    <dgm:cxn modelId="{BB49F060-69F0-449F-B269-D6E629539DA9}" srcId="{8065A39E-7569-4D52-B207-7052FF48298D}" destId="{B5A2FE94-2958-4069-A347-E702D352DDFB}" srcOrd="3" destOrd="0" parTransId="{3D433503-1B30-43A6-9CF1-A8AFB8AD515B}" sibTransId="{E0F7D3DE-1C15-4642-A215-8BC89CE201AB}"/>
    <dgm:cxn modelId="{E2CB7D56-F1E2-472F-8332-39A68B26D5C4}" type="presOf" srcId="{8065A39E-7569-4D52-B207-7052FF48298D}" destId="{EBB03671-9E61-4FD9-B412-55C4A557AAB4}" srcOrd="0" destOrd="0" presId="urn:microsoft.com/office/officeart/2005/8/layout/hProcess9"/>
    <dgm:cxn modelId="{B3C5CF79-CF70-47C6-B04F-2C352AF86409}" srcId="{8065A39E-7569-4D52-B207-7052FF48298D}" destId="{3E675CA1-70F5-4C21-BCF9-2632E001ED1D}" srcOrd="1" destOrd="0" parTransId="{F423257B-153B-4CAD-9E64-0F85E4EC7DCB}" sibTransId="{6B519A67-5916-4D5A-97BB-C592E92921CE}"/>
    <dgm:cxn modelId="{E51389A9-1EA8-45D0-9765-747166DF5474}" srcId="{8065A39E-7569-4D52-B207-7052FF48298D}" destId="{D924F079-94C3-409F-96EC-110A017ED326}" srcOrd="2" destOrd="0" parTransId="{7CC830BA-97B5-4D09-86F9-F5E55D9D5C67}" sibTransId="{976CD74F-0DFA-48E6-B5AD-057545C15420}"/>
    <dgm:cxn modelId="{4E3AD4B1-70A7-40D0-9482-E26E02F01BAD}" type="presOf" srcId="{D924F079-94C3-409F-96EC-110A017ED326}" destId="{25BEB8EB-E693-4E68-B3F0-354AFDBA3430}" srcOrd="0" destOrd="0" presId="urn:microsoft.com/office/officeart/2005/8/layout/hProcess9"/>
    <dgm:cxn modelId="{3492D9B4-2E21-4E9D-BD4B-FC8B1EAAFEFD}" type="presOf" srcId="{62F52581-9A4F-48E3-9CA1-E9F447F32465}" destId="{5494DC33-D3DA-4D40-9522-1FCAFD00AF9C}" srcOrd="0" destOrd="0" presId="urn:microsoft.com/office/officeart/2005/8/layout/hProcess9"/>
    <dgm:cxn modelId="{BD4DB2CA-EFE6-4455-B575-BFDCB0052256}" srcId="{8065A39E-7569-4D52-B207-7052FF48298D}" destId="{62F52581-9A4F-48E3-9CA1-E9F447F32465}" srcOrd="0" destOrd="0" parTransId="{734676DC-CEDD-4D46-B8C6-C15727C9A279}" sibTransId="{67B4384B-AF4E-4DEC-B27A-7B49AE103AD6}"/>
    <dgm:cxn modelId="{1CD32AD3-A970-476B-9CB7-BF2B26874689}" type="presOf" srcId="{3E675CA1-70F5-4C21-BCF9-2632E001ED1D}" destId="{FB31AA54-725B-40DF-97F4-C41E78B0DDB5}" srcOrd="0" destOrd="0" presId="urn:microsoft.com/office/officeart/2005/8/layout/hProcess9"/>
    <dgm:cxn modelId="{7E2D9B1E-17C3-4236-A573-F5531D9EC2C1}" type="presParOf" srcId="{EBB03671-9E61-4FD9-B412-55C4A557AAB4}" destId="{A19AF23C-9261-4E10-BA0A-090E1AA5311D}" srcOrd="0" destOrd="0" presId="urn:microsoft.com/office/officeart/2005/8/layout/hProcess9"/>
    <dgm:cxn modelId="{DC469B2F-798C-4081-AF9D-8C55915ECA50}" type="presParOf" srcId="{EBB03671-9E61-4FD9-B412-55C4A557AAB4}" destId="{2E6FF601-193A-4C7C-AEED-70D1B56726F0}" srcOrd="1" destOrd="0" presId="urn:microsoft.com/office/officeart/2005/8/layout/hProcess9"/>
    <dgm:cxn modelId="{DBF98A78-4F98-42B1-9A15-B24692F77330}" type="presParOf" srcId="{2E6FF601-193A-4C7C-AEED-70D1B56726F0}" destId="{5494DC33-D3DA-4D40-9522-1FCAFD00AF9C}" srcOrd="0" destOrd="0" presId="urn:microsoft.com/office/officeart/2005/8/layout/hProcess9"/>
    <dgm:cxn modelId="{4E877A81-778B-4C5C-BE7A-27DA4732AF73}" type="presParOf" srcId="{2E6FF601-193A-4C7C-AEED-70D1B56726F0}" destId="{FF3CDB4F-6E1B-497D-B684-D8A40AA6BD92}" srcOrd="1" destOrd="0" presId="urn:microsoft.com/office/officeart/2005/8/layout/hProcess9"/>
    <dgm:cxn modelId="{C3F106F0-B281-46FD-BF30-EA1264DF7150}" type="presParOf" srcId="{2E6FF601-193A-4C7C-AEED-70D1B56726F0}" destId="{FB31AA54-725B-40DF-97F4-C41E78B0DDB5}" srcOrd="2" destOrd="0" presId="urn:microsoft.com/office/officeart/2005/8/layout/hProcess9"/>
    <dgm:cxn modelId="{68D0A519-B91B-47ED-939D-7E5846C374B9}" type="presParOf" srcId="{2E6FF601-193A-4C7C-AEED-70D1B56726F0}" destId="{EFB699AC-EE7F-45AD-B01E-9F483C971F40}" srcOrd="3" destOrd="0" presId="urn:microsoft.com/office/officeart/2005/8/layout/hProcess9"/>
    <dgm:cxn modelId="{E4753312-4CCD-4F94-9052-A9D55986411F}" type="presParOf" srcId="{2E6FF601-193A-4C7C-AEED-70D1B56726F0}" destId="{25BEB8EB-E693-4E68-B3F0-354AFDBA3430}" srcOrd="4" destOrd="0" presId="urn:microsoft.com/office/officeart/2005/8/layout/hProcess9"/>
    <dgm:cxn modelId="{D4619FFE-5A6C-4205-983A-58062A615257}" type="presParOf" srcId="{2E6FF601-193A-4C7C-AEED-70D1B56726F0}" destId="{D39F2093-9089-4359-8E1F-F050E7C00584}" srcOrd="5" destOrd="0" presId="urn:microsoft.com/office/officeart/2005/8/layout/hProcess9"/>
    <dgm:cxn modelId="{7D34F86C-2593-4540-AC06-C9CD804EC1F7}" type="presParOf" srcId="{2E6FF601-193A-4C7C-AEED-70D1B56726F0}" destId="{1EA3571F-5741-4990-91BC-BECB92002FF0}" srcOrd="6" destOrd="0" presId="urn:microsoft.com/office/officeart/2005/8/layout/hProcess9"/>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19AF23C-9261-4E10-BA0A-090E1AA5311D}">
      <dsp:nvSpPr>
        <dsp:cNvPr id="0" name=""/>
        <dsp:cNvSpPr/>
      </dsp:nvSpPr>
      <dsp:spPr>
        <a:xfrm>
          <a:off x="441483" y="0"/>
          <a:ext cx="5003482" cy="3200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494DC33-D3DA-4D40-9522-1FCAFD00AF9C}">
      <dsp:nvSpPr>
        <dsp:cNvPr id="0" name=""/>
        <dsp:cNvSpPr/>
      </dsp:nvSpPr>
      <dsp:spPr>
        <a:xfrm>
          <a:off x="2946" y="960120"/>
          <a:ext cx="1417001" cy="128016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GB" sz="2300" kern="1200"/>
            <a:t>Open camera</a:t>
          </a:r>
        </a:p>
      </dsp:txBody>
      <dsp:txXfrm>
        <a:off x="65438" y="1022612"/>
        <a:ext cx="1292017" cy="1155176"/>
      </dsp:txXfrm>
    </dsp:sp>
    <dsp:sp modelId="{FB31AA54-725B-40DF-97F4-C41E78B0DDB5}">
      <dsp:nvSpPr>
        <dsp:cNvPr id="0" name=""/>
        <dsp:cNvSpPr/>
      </dsp:nvSpPr>
      <dsp:spPr>
        <a:xfrm>
          <a:off x="1490798" y="960120"/>
          <a:ext cx="1417001" cy="128016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GB" sz="2300" kern="1200"/>
            <a:t>Find face</a:t>
          </a:r>
        </a:p>
      </dsp:txBody>
      <dsp:txXfrm>
        <a:off x="1553290" y="1022612"/>
        <a:ext cx="1292017" cy="1155176"/>
      </dsp:txXfrm>
    </dsp:sp>
    <dsp:sp modelId="{25BEB8EB-E693-4E68-B3F0-354AFDBA3430}">
      <dsp:nvSpPr>
        <dsp:cNvPr id="0" name=""/>
        <dsp:cNvSpPr/>
      </dsp:nvSpPr>
      <dsp:spPr>
        <a:xfrm>
          <a:off x="2978650" y="960120"/>
          <a:ext cx="1417001" cy="128016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GB" sz="2300" kern="1200"/>
            <a:t>Classify face</a:t>
          </a:r>
        </a:p>
      </dsp:txBody>
      <dsp:txXfrm>
        <a:off x="3041142" y="1022612"/>
        <a:ext cx="1292017" cy="1155176"/>
      </dsp:txXfrm>
    </dsp:sp>
    <dsp:sp modelId="{1EA3571F-5741-4990-91BC-BECB92002FF0}">
      <dsp:nvSpPr>
        <dsp:cNvPr id="0" name=""/>
        <dsp:cNvSpPr/>
      </dsp:nvSpPr>
      <dsp:spPr>
        <a:xfrm>
          <a:off x="4466502" y="960120"/>
          <a:ext cx="1417001" cy="128016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GB" sz="2300" kern="1200"/>
            <a:t>Sign into the system</a:t>
          </a:r>
        </a:p>
      </dsp:txBody>
      <dsp:txXfrm>
        <a:off x="4528994" y="1022612"/>
        <a:ext cx="1292017" cy="115517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A952EA-04EA-4BEA-A92D-24081DFAD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87</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al recognition subsyste-w18017575</dc:title>
  <dc:subject>KV6002: Team Project and Professionalism</dc:subject>
  <dc:creator>Alexandru adonis neagu</dc:creator>
  <cp:keywords/>
  <dc:description/>
  <cp:lastModifiedBy>alexandru.neagu</cp:lastModifiedBy>
  <cp:revision>2</cp:revision>
  <dcterms:created xsi:type="dcterms:W3CDTF">2021-03-02T02:02:00Z</dcterms:created>
  <dcterms:modified xsi:type="dcterms:W3CDTF">2021-03-02T02:02:00Z</dcterms:modified>
</cp:coreProperties>
</file>